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B45CA1" w14:textId="1D077B74" w:rsidR="002A332A" w:rsidRDefault="002A332A" w:rsidP="00F73A04">
      <w:pPr>
        <w:pStyle w:val="Corpotesto"/>
        <w:kinsoku w:val="0"/>
        <w:overflowPunct w:val="0"/>
        <w:spacing w:before="33"/>
        <w:ind w:left="1455" w:right="1456"/>
        <w:jc w:val="center"/>
        <w:rPr>
          <w:rFonts w:asciiTheme="minorHAnsi" w:eastAsia="Times New Roman" w:hAnsiTheme="minorHAnsi" w:cstheme="minorHAnsi"/>
          <w:spacing w:val="-1"/>
          <w:sz w:val="48"/>
          <w:szCs w:val="48"/>
        </w:rPr>
      </w:pPr>
    </w:p>
    <w:p w14:paraId="78DD6CBA" w14:textId="77777777" w:rsidR="00410CB9" w:rsidRPr="00271074" w:rsidRDefault="002A332A" w:rsidP="00F73A04">
      <w:pPr>
        <w:pStyle w:val="Corpotesto"/>
        <w:kinsoku w:val="0"/>
        <w:overflowPunct w:val="0"/>
        <w:spacing w:before="33"/>
        <w:ind w:left="1455" w:right="1456"/>
        <w:jc w:val="center"/>
        <w:rPr>
          <w:rFonts w:asciiTheme="minorHAnsi" w:eastAsia="Times New Roman" w:hAnsiTheme="minorHAnsi" w:cstheme="minorHAnsi"/>
          <w:spacing w:val="-1"/>
          <w:sz w:val="48"/>
          <w:szCs w:val="48"/>
        </w:rPr>
      </w:pPr>
      <w:r w:rsidRPr="00271074">
        <w:rPr>
          <w:rFonts w:asciiTheme="minorHAnsi" w:eastAsia="Times New Roman" w:hAnsiTheme="minorHAnsi" w:cstheme="minorHAnsi"/>
          <w:spacing w:val="-1"/>
          <w:sz w:val="48"/>
          <w:szCs w:val="48"/>
        </w:rPr>
        <w:t>O</w:t>
      </w:r>
      <w:r w:rsidR="005F1479" w:rsidRPr="00271074">
        <w:rPr>
          <w:rFonts w:asciiTheme="minorHAnsi" w:eastAsia="Times New Roman" w:hAnsiTheme="minorHAnsi" w:cstheme="minorHAnsi"/>
          <w:spacing w:val="-1"/>
          <w:sz w:val="48"/>
          <w:szCs w:val="48"/>
        </w:rPr>
        <w:t>fferta tecnica</w:t>
      </w:r>
      <w:r w:rsidR="00D7458D" w:rsidRPr="00271074">
        <w:rPr>
          <w:rFonts w:asciiTheme="minorHAnsi" w:eastAsia="Times New Roman" w:hAnsiTheme="minorHAnsi" w:cstheme="minorHAnsi"/>
          <w:spacing w:val="-1"/>
          <w:sz w:val="48"/>
          <w:szCs w:val="48"/>
        </w:rPr>
        <w:t xml:space="preserve"> </w:t>
      </w:r>
    </w:p>
    <w:p w14:paraId="7C057FC4" w14:textId="3769F7F7" w:rsidR="00F73A04" w:rsidRPr="00271074" w:rsidRDefault="00D7458D" w:rsidP="00F73A04">
      <w:pPr>
        <w:pStyle w:val="Corpotesto"/>
        <w:kinsoku w:val="0"/>
        <w:overflowPunct w:val="0"/>
        <w:spacing w:before="33"/>
        <w:ind w:left="1455" w:right="1456"/>
        <w:jc w:val="center"/>
        <w:rPr>
          <w:rFonts w:asciiTheme="minorHAnsi" w:eastAsia="Times New Roman" w:hAnsiTheme="minorHAnsi" w:cstheme="minorHAnsi"/>
          <w:spacing w:val="-1"/>
          <w:sz w:val="48"/>
          <w:szCs w:val="48"/>
        </w:rPr>
      </w:pPr>
      <w:r w:rsidRPr="00271074">
        <w:rPr>
          <w:rFonts w:asciiTheme="minorHAnsi" w:eastAsia="Times New Roman" w:hAnsiTheme="minorHAnsi" w:cstheme="minorHAnsi"/>
          <w:spacing w:val="-1"/>
          <w:sz w:val="48"/>
          <w:szCs w:val="48"/>
        </w:rPr>
        <w:t>Lotto 1</w:t>
      </w:r>
      <w:r w:rsidR="002A332A" w:rsidRPr="00271074">
        <w:rPr>
          <w:rFonts w:asciiTheme="minorHAnsi" w:eastAsia="Times New Roman" w:hAnsiTheme="minorHAnsi" w:cstheme="minorHAnsi"/>
          <w:spacing w:val="-1"/>
          <w:sz w:val="48"/>
          <w:szCs w:val="48"/>
        </w:rPr>
        <w:t xml:space="preserve"> </w:t>
      </w:r>
      <w:r w:rsidR="00410CB9" w:rsidRPr="00271074">
        <w:rPr>
          <w:rFonts w:asciiTheme="minorHAnsi" w:eastAsia="Times New Roman" w:hAnsiTheme="minorHAnsi" w:cstheme="minorHAnsi"/>
          <w:spacing w:val="-1"/>
          <w:sz w:val="48"/>
          <w:szCs w:val="48"/>
        </w:rPr>
        <w:t xml:space="preserve">- </w:t>
      </w:r>
      <w:r w:rsidR="002A332A" w:rsidRPr="00271074">
        <w:rPr>
          <w:rFonts w:asciiTheme="minorHAnsi" w:eastAsia="Times New Roman" w:hAnsiTheme="minorHAnsi" w:cstheme="minorHAnsi"/>
          <w:spacing w:val="-1"/>
          <w:sz w:val="48"/>
          <w:szCs w:val="48"/>
        </w:rPr>
        <w:t>MOCK-UP</w:t>
      </w:r>
    </w:p>
    <w:p w14:paraId="797ED831" w14:textId="580728AC" w:rsidR="00B22C24" w:rsidRPr="00271074" w:rsidRDefault="008D0B12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  <w:r w:rsidRPr="00271074">
        <w:rPr>
          <w:rFonts w:asciiTheme="minorHAnsi" w:hAnsiTheme="minorHAnsi" w:cstheme="minorHAnsi"/>
        </w:rPr>
        <w:t>INFORMAZIONI GENERALI</w:t>
      </w:r>
      <w:r w:rsidR="00842C8F" w:rsidRPr="00271074">
        <w:rPr>
          <w:rFonts w:asciiTheme="minorHAnsi" w:hAnsiTheme="minorHAnsi" w:cstheme="minorHAnsi"/>
        </w:rPr>
        <w:br/>
      </w:r>
    </w:p>
    <w:tbl>
      <w:tblPr>
        <w:tblW w:w="9633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25"/>
        <w:gridCol w:w="1515"/>
        <w:gridCol w:w="7793"/>
      </w:tblGrid>
      <w:tr w:rsidR="00917588" w:rsidRPr="00271074" w14:paraId="159C7806" w14:textId="77777777" w:rsidTr="00E811B6">
        <w:trPr>
          <w:trHeight w:val="397"/>
          <w:jc w:val="center"/>
        </w:trPr>
        <w:tc>
          <w:tcPr>
            <w:tcW w:w="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0585F537" w14:textId="77777777" w:rsidR="00917588" w:rsidRPr="00271074" w:rsidRDefault="00917588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930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7F1CF97F" w14:textId="7E3BDE81" w:rsidR="00917588" w:rsidRPr="00271074" w:rsidRDefault="00917588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INFORMAZIONI GENERALI SULLA GARA</w:t>
            </w:r>
          </w:p>
        </w:tc>
      </w:tr>
      <w:tr w:rsidR="00917588" w:rsidRPr="00271074" w14:paraId="7CB267E6" w14:textId="77777777" w:rsidTr="00E811B6">
        <w:trPr>
          <w:trHeight w:val="397"/>
          <w:jc w:val="center"/>
        </w:trPr>
        <w:tc>
          <w:tcPr>
            <w:tcW w:w="1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EB52D76" w14:textId="47748AFC" w:rsidR="00917588" w:rsidRPr="00271074" w:rsidRDefault="00410CB9" w:rsidP="00917588">
            <w:pPr>
              <w:pStyle w:val="ATabella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CIG</w:t>
            </w:r>
          </w:p>
        </w:tc>
        <w:tc>
          <w:tcPr>
            <w:tcW w:w="7793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9DD2F1" w14:textId="35F87AD8" w:rsidR="00917588" w:rsidRPr="00271074" w:rsidRDefault="00917588" w:rsidP="00E811B6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----</w:t>
            </w:r>
          </w:p>
        </w:tc>
      </w:tr>
      <w:tr w:rsidR="00917588" w:rsidRPr="00271074" w14:paraId="74603277" w14:textId="77777777" w:rsidTr="00E811B6">
        <w:trPr>
          <w:trHeight w:val="397"/>
          <w:jc w:val="center"/>
        </w:trPr>
        <w:tc>
          <w:tcPr>
            <w:tcW w:w="1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52E1319" w14:textId="6B06590D" w:rsidR="00917588" w:rsidRPr="00271074" w:rsidRDefault="00917588" w:rsidP="00917588">
            <w:pPr>
              <w:pStyle w:val="ATabella"/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Deadline per la sottomissione</w:t>
            </w:r>
          </w:p>
        </w:tc>
        <w:tc>
          <w:tcPr>
            <w:tcW w:w="7793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5DEE5CA6" w14:textId="0064D810" w:rsidR="00917588" w:rsidRPr="00271074" w:rsidRDefault="00917588" w:rsidP="009175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 ---</w:t>
            </w:r>
          </w:p>
          <w:p w14:paraId="1C6546F7" w14:textId="77777777" w:rsidR="00917588" w:rsidRPr="00271074" w:rsidRDefault="00917588" w:rsidP="009175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94622D" w14:textId="77777777" w:rsidR="00917588" w:rsidRPr="00271074" w:rsidRDefault="00917588" w:rsidP="006E20D8">
      <w:pPr>
        <w:pStyle w:val="ACapitolo"/>
        <w:tabs>
          <w:tab w:val="left" w:pos="3668"/>
          <w:tab w:val="center" w:pos="4819"/>
        </w:tabs>
        <w:jc w:val="left"/>
        <w:rPr>
          <w:rFonts w:asciiTheme="minorHAnsi" w:hAnsiTheme="minorHAnsi" w:cstheme="minorHAnsi"/>
          <w:sz w:val="22"/>
          <w:szCs w:val="22"/>
        </w:rPr>
      </w:pPr>
    </w:p>
    <w:tbl>
      <w:tblPr>
        <w:tblW w:w="9633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25"/>
        <w:gridCol w:w="1515"/>
        <w:gridCol w:w="7793"/>
      </w:tblGrid>
      <w:tr w:rsidR="00917588" w:rsidRPr="00271074" w14:paraId="05D29539" w14:textId="77777777" w:rsidTr="00E811B6">
        <w:trPr>
          <w:trHeight w:val="397"/>
          <w:jc w:val="center"/>
        </w:trPr>
        <w:tc>
          <w:tcPr>
            <w:tcW w:w="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4D159B03" w14:textId="3098D764" w:rsidR="00917588" w:rsidRPr="00271074" w:rsidRDefault="00917588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930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50E89615" w14:textId="7B2AB92C" w:rsidR="00917588" w:rsidRPr="00271074" w:rsidRDefault="00917588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INFORMAZIONI GENERALI SULL’AZIENDA PARTECIPANTE</w:t>
            </w:r>
          </w:p>
        </w:tc>
      </w:tr>
      <w:tr w:rsidR="00917588" w:rsidRPr="00271074" w14:paraId="04B6BF60" w14:textId="77777777" w:rsidTr="00E811B6">
        <w:trPr>
          <w:trHeight w:val="397"/>
          <w:jc w:val="center"/>
        </w:trPr>
        <w:tc>
          <w:tcPr>
            <w:tcW w:w="1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AB36D44" w14:textId="17529B7C" w:rsidR="00917588" w:rsidRPr="00271074" w:rsidRDefault="00917588" w:rsidP="00E811B6">
            <w:pPr>
              <w:pStyle w:val="ATabella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Nome dell’azie</w:t>
            </w:r>
            <w:r w:rsidR="0096277F" w:rsidRPr="00271074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da</w:t>
            </w:r>
          </w:p>
        </w:tc>
        <w:tc>
          <w:tcPr>
            <w:tcW w:w="7793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73C76F" w14:textId="77777777" w:rsidR="00917588" w:rsidRPr="00271074" w:rsidRDefault="00917588" w:rsidP="00E811B6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----</w:t>
            </w:r>
          </w:p>
        </w:tc>
      </w:tr>
      <w:tr w:rsidR="00917588" w:rsidRPr="00271074" w14:paraId="3C9A2F7C" w14:textId="77777777" w:rsidTr="00E811B6">
        <w:trPr>
          <w:trHeight w:val="397"/>
          <w:jc w:val="center"/>
        </w:trPr>
        <w:tc>
          <w:tcPr>
            <w:tcW w:w="1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1D87560" w14:textId="636EE8D4" w:rsidR="00917588" w:rsidRPr="00271074" w:rsidRDefault="00917588" w:rsidP="00E811B6">
            <w:pPr>
              <w:pStyle w:val="ATabella"/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Indirizzo della sede legale</w:t>
            </w:r>
          </w:p>
        </w:tc>
        <w:tc>
          <w:tcPr>
            <w:tcW w:w="7793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181BEA39" w14:textId="77777777" w:rsidR="00917588" w:rsidRPr="00271074" w:rsidRDefault="00917588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 ---</w:t>
            </w:r>
          </w:p>
          <w:p w14:paraId="01F55A69" w14:textId="77777777" w:rsidR="00917588" w:rsidRPr="00271074" w:rsidRDefault="00917588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17588" w:rsidRPr="00271074" w14:paraId="75A38C7B" w14:textId="77777777" w:rsidTr="00E811B6">
        <w:trPr>
          <w:trHeight w:val="397"/>
          <w:jc w:val="center"/>
        </w:trPr>
        <w:tc>
          <w:tcPr>
            <w:tcW w:w="1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3995503" w14:textId="212B9ECC" w:rsidR="00917588" w:rsidRPr="00271074" w:rsidRDefault="00917588" w:rsidP="00E811B6">
            <w:pPr>
              <w:pStyle w:val="ATabella"/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Indirizzo della sede operativa</w:t>
            </w:r>
          </w:p>
        </w:tc>
        <w:tc>
          <w:tcPr>
            <w:tcW w:w="7793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C5F0DDC" w14:textId="52807626" w:rsidR="00917588" w:rsidRPr="00271074" w:rsidRDefault="00C5564B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---</w:t>
            </w:r>
          </w:p>
        </w:tc>
      </w:tr>
      <w:tr w:rsidR="00917588" w:rsidRPr="00271074" w14:paraId="37B0F295" w14:textId="77777777" w:rsidTr="00E811B6">
        <w:trPr>
          <w:trHeight w:val="397"/>
          <w:jc w:val="center"/>
        </w:trPr>
        <w:tc>
          <w:tcPr>
            <w:tcW w:w="1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55E5DF2" w14:textId="4F395536" w:rsidR="00917588" w:rsidRPr="00271074" w:rsidRDefault="00917588" w:rsidP="00E811B6">
            <w:pPr>
              <w:pStyle w:val="ATabella"/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Telefono persona di riferimento</w:t>
            </w:r>
          </w:p>
        </w:tc>
        <w:tc>
          <w:tcPr>
            <w:tcW w:w="7793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0046D047" w14:textId="2541824C" w:rsidR="00917588" w:rsidRPr="00271074" w:rsidRDefault="00C5564B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---</w:t>
            </w:r>
          </w:p>
        </w:tc>
      </w:tr>
      <w:tr w:rsidR="00917588" w:rsidRPr="00271074" w14:paraId="396C59D6" w14:textId="77777777" w:rsidTr="00E811B6">
        <w:trPr>
          <w:trHeight w:val="397"/>
          <w:jc w:val="center"/>
        </w:trPr>
        <w:tc>
          <w:tcPr>
            <w:tcW w:w="1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F59DDBB" w14:textId="4B6C6DBF" w:rsidR="00917588" w:rsidRPr="00271074" w:rsidRDefault="00C5564B" w:rsidP="00E811B6">
            <w:pPr>
              <w:pStyle w:val="ATabella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  <w:proofErr w:type="gramEnd"/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 persona di riferimento</w:t>
            </w:r>
          </w:p>
        </w:tc>
        <w:tc>
          <w:tcPr>
            <w:tcW w:w="7793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59C54C1" w14:textId="5D306610" w:rsidR="00917588" w:rsidRPr="00271074" w:rsidRDefault="00C5564B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---</w:t>
            </w:r>
          </w:p>
        </w:tc>
      </w:tr>
    </w:tbl>
    <w:p w14:paraId="67605E87" w14:textId="77777777" w:rsidR="00AF1679" w:rsidRPr="00271074" w:rsidRDefault="00AF1679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</w:p>
    <w:p w14:paraId="57117E86" w14:textId="77777777" w:rsidR="00AF1679" w:rsidRPr="00271074" w:rsidRDefault="00AF1679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</w:p>
    <w:p w14:paraId="22F09B32" w14:textId="77777777" w:rsidR="00AF1679" w:rsidRPr="00271074" w:rsidRDefault="00AF1679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</w:p>
    <w:p w14:paraId="533D2284" w14:textId="77777777" w:rsidR="00AD4BC6" w:rsidRPr="00271074" w:rsidRDefault="00AD4BC6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</w:p>
    <w:p w14:paraId="48200BD5" w14:textId="77777777" w:rsidR="00917588" w:rsidRPr="00271074" w:rsidRDefault="00917588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</w:p>
    <w:p w14:paraId="75A785C5" w14:textId="77777777" w:rsidR="00AF1679" w:rsidRPr="00271074" w:rsidRDefault="00AF1679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9633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25"/>
        <w:gridCol w:w="9308"/>
      </w:tblGrid>
      <w:tr w:rsidR="00132E97" w:rsidRPr="00271074" w14:paraId="25BDC274" w14:textId="77777777" w:rsidTr="00E811B6">
        <w:trPr>
          <w:trHeight w:val="397"/>
          <w:jc w:val="center"/>
        </w:trPr>
        <w:tc>
          <w:tcPr>
            <w:tcW w:w="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12996EEF" w14:textId="1058B39F" w:rsidR="00132E97" w:rsidRPr="00271074" w:rsidRDefault="003C0EE3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9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23419354" w14:textId="7E1F46A1" w:rsidR="00132E97" w:rsidRPr="00271074" w:rsidRDefault="00132E97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Descrizione dettagliata della proposta tecnica</w:t>
            </w:r>
          </w:p>
        </w:tc>
      </w:tr>
      <w:tr w:rsidR="00132E97" w:rsidRPr="00271074" w14:paraId="65086AD3" w14:textId="77777777" w:rsidTr="00E811B6">
        <w:trPr>
          <w:trHeight w:val="397"/>
          <w:jc w:val="center"/>
        </w:trPr>
        <w:tc>
          <w:tcPr>
            <w:tcW w:w="963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B739CF" w14:textId="28F55740" w:rsidR="00620837" w:rsidRPr="00271074" w:rsidRDefault="00132E97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L’azienda deve fornire una proposta dettagliata della fornitura indicando come intende rispettare i </w:t>
            </w:r>
            <w:r w:rsidR="00485D0A" w:rsidRPr="00271074">
              <w:rPr>
                <w:rFonts w:asciiTheme="minorHAnsi" w:hAnsiTheme="minorHAnsi" w:cstheme="minorHAnsi"/>
                <w:sz w:val="22"/>
                <w:szCs w:val="22"/>
              </w:rPr>
              <w:t>requisiti</w:t>
            </w: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 indicati nella documentazione tecnica di gara</w:t>
            </w:r>
            <w:r w:rsidR="00620837"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32D71232" w14:textId="77777777" w:rsidR="00132E97" w:rsidRPr="00271074" w:rsidRDefault="00991F63" w:rsidP="00E811B6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Per facilitare la valutazione si suggerisce di descrivere la proposta tecnica </w:t>
            </w:r>
            <w:r w:rsidR="0051372A"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facendo riferimento </w:t>
            </w:r>
            <w:r w:rsidR="00495157"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lla struttura riportata in seguito</w:t>
            </w:r>
            <w:r w:rsidR="00C32796"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. Eventuali altre informazioni potranno essere </w:t>
            </w:r>
            <w:r w:rsidR="00686FDD"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aggiunte o </w:t>
            </w:r>
            <w:r w:rsidR="00C32796"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llegate</w:t>
            </w:r>
            <w:r w:rsidR="002068AB" w:rsidRPr="0027107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.</w:t>
            </w:r>
          </w:p>
          <w:p w14:paraId="7BD993CF" w14:textId="76FBD303" w:rsidR="00495157" w:rsidRPr="00271074" w:rsidRDefault="00495157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2E97" w:rsidRPr="00271074" w14:paraId="07A42611" w14:textId="77777777" w:rsidTr="00E811B6">
        <w:trPr>
          <w:trHeight w:val="397"/>
          <w:jc w:val="center"/>
        </w:trPr>
        <w:tc>
          <w:tcPr>
            <w:tcW w:w="963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E1E1ED" w14:textId="77777777" w:rsidR="00495157" w:rsidRPr="00271074" w:rsidRDefault="00495157"/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495157" w:rsidRPr="00271074" w14:paraId="3A4F62BE" w14:textId="77777777" w:rsidTr="00EB737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52419DCB" w14:textId="66B61615" w:rsidR="00495157" w:rsidRPr="00271074" w:rsidRDefault="00F37BAC" w:rsidP="00495157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 xml:space="preserve">3.1. </w:t>
                  </w:r>
                  <w:r w:rsidR="00CB2DEE"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>D</w:t>
                  </w:r>
                  <w:r w:rsidR="00495157"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 xml:space="preserve">escrizione </w:t>
                  </w:r>
                  <w:r w:rsidR="005A3484"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 xml:space="preserve">sintetica </w:t>
                  </w:r>
                  <w:r w:rsidR="00495157"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>generale della</w:t>
                  </w:r>
                  <w:r w:rsidR="00A91C57"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 xml:space="preserve"> soluzione</w:t>
                  </w:r>
                  <w:r w:rsidR="00495157"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 xml:space="preserve"> proposta</w:t>
                  </w:r>
                </w:p>
              </w:tc>
            </w:tr>
            <w:tr w:rsidR="00495157" w:rsidRPr="00271074" w14:paraId="33F13B13" w14:textId="77777777" w:rsidTr="00EB7373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5D284F3D" w14:textId="77777777" w:rsidR="00AD4BC6" w:rsidRPr="00271074" w:rsidRDefault="00AD4BC6" w:rsidP="00495157">
                  <w:pPr>
                    <w:rPr>
                      <w:rFonts w:asciiTheme="minorHAnsi" w:hAnsiTheme="minorHAnsi" w:cstheme="minorHAnsi"/>
                      <w:b w:val="0"/>
                      <w:bCs w:val="0"/>
                      <w:sz w:val="22"/>
                      <w:szCs w:val="22"/>
                    </w:rPr>
                  </w:pPr>
                </w:p>
                <w:p w14:paraId="1B05433D" w14:textId="31B03E49" w:rsidR="00AD4BC6" w:rsidRPr="00271074" w:rsidRDefault="00AD4BC6" w:rsidP="00495157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378252D8" w14:textId="77777777" w:rsidR="00495157" w:rsidRPr="00271074" w:rsidRDefault="00495157"/>
          <w:tbl>
            <w:tblPr>
              <w:tblStyle w:val="Grigliatabella"/>
              <w:tblW w:w="0" w:type="auto"/>
              <w:tblLayout w:type="fixed"/>
              <w:tblLook w:val="0480" w:firstRow="0" w:lastRow="0" w:firstColumn="1" w:lastColumn="0" w:noHBand="0" w:noVBand="1"/>
            </w:tblPr>
            <w:tblGrid>
              <w:gridCol w:w="495"/>
              <w:gridCol w:w="9014"/>
            </w:tblGrid>
            <w:tr w:rsidR="00E618C8" w:rsidRPr="00271074" w14:paraId="3D096ABB" w14:textId="77777777" w:rsidTr="002B594B">
              <w:trPr>
                <w:trHeight w:val="332"/>
              </w:trPr>
              <w:tc>
                <w:tcPr>
                  <w:tcW w:w="9509" w:type="dxa"/>
                  <w:gridSpan w:val="2"/>
                  <w:shd w:val="clear" w:color="auto" w:fill="BFBFBF" w:themeFill="background1" w:themeFillShade="BF"/>
                </w:tcPr>
                <w:p w14:paraId="71BF5C4E" w14:textId="42FF825F" w:rsidR="00B134AC" w:rsidRPr="00271074" w:rsidRDefault="00F37BAC" w:rsidP="00E811B6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3.2. </w:t>
                  </w:r>
                  <w:r w:rsidR="00B74F7C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Descrizione</w:t>
                  </w:r>
                  <w:r w:rsidR="00E618C8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 dettagliata della proposta e di come vengano </w:t>
                  </w:r>
                  <w:r w:rsidR="00AA0F32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rispettati i requirements di progetto</w:t>
                  </w:r>
                  <w:r w:rsidR="00B134AC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.</w:t>
                  </w:r>
                </w:p>
                <w:p w14:paraId="55146279" w14:textId="77777777" w:rsidR="00DF1C30" w:rsidRPr="00271074" w:rsidRDefault="00DF1C30" w:rsidP="00E811B6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</w:p>
                <w:p w14:paraId="535DDC0D" w14:textId="38817DF8" w:rsidR="000A24ED" w:rsidRPr="00271074" w:rsidRDefault="00BC64F0" w:rsidP="00DF1C30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In particolare,</w:t>
                  </w:r>
                  <w:r w:rsidR="00B134AC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="000A24ED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la soluzione proposta </w:t>
                  </w:r>
                  <w:r w:rsidR="00B134AC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verrà valutata</w:t>
                  </w:r>
                  <w:r w:rsidR="000A24ED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considerando i seguenti </w:t>
                  </w:r>
                  <w:proofErr w:type="gramStart"/>
                  <w:r w:rsidR="000A24ED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3</w:t>
                  </w:r>
                  <w:proofErr w:type="gramEnd"/>
                  <w:r w:rsidR="000A24ED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criteri:</w:t>
                  </w:r>
                  <w:r w:rsidR="00B134AC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</w:p>
                <w:p w14:paraId="6F3646AA" w14:textId="77777777" w:rsidR="000A24ED" w:rsidRPr="00271074" w:rsidRDefault="000A24ED" w:rsidP="00DF1C30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</w:p>
                <w:p w14:paraId="08AE3E0B" w14:textId="16753EEC" w:rsidR="000A24ED" w:rsidRPr="00271074" w:rsidRDefault="000A24ED" w:rsidP="00DF1C30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i/>
                      <w:iCs/>
                      <w:sz w:val="20"/>
                      <w:szCs w:val="20"/>
                    </w:rPr>
                    <w:t>1)</w:t>
                  </w: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271074">
                    <w:rPr>
                      <w:rFonts w:asciiTheme="minorHAnsi" w:hAnsiTheme="minorHAnsi" w:cstheme="minorHAnsi"/>
                      <w:b/>
                      <w:i/>
                      <w:iCs/>
                      <w:sz w:val="20"/>
                      <w:szCs w:val="20"/>
                    </w:rPr>
                    <w:t>precisione</w:t>
                  </w: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, </w:t>
                  </w:r>
                </w:p>
                <w:p w14:paraId="49BDB87F" w14:textId="2AFB99AF" w:rsidR="000A24ED" w:rsidRPr="00271074" w:rsidRDefault="000A24ED" w:rsidP="00DF1C30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i/>
                      <w:iCs/>
                      <w:sz w:val="20"/>
                      <w:szCs w:val="20"/>
                    </w:rPr>
                    <w:t>2)</w:t>
                  </w: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271074">
                    <w:rPr>
                      <w:rFonts w:asciiTheme="minorHAnsi" w:hAnsiTheme="minorHAnsi" w:cstheme="minorHAnsi"/>
                      <w:b/>
                      <w:i/>
                      <w:iCs/>
                      <w:sz w:val="20"/>
                      <w:szCs w:val="20"/>
                    </w:rPr>
                    <w:t>esaustività</w:t>
                  </w: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,</w:t>
                  </w:r>
                </w:p>
                <w:p w14:paraId="0E02A4B4" w14:textId="1143A006" w:rsidR="000A24ED" w:rsidRPr="00271074" w:rsidRDefault="000A24ED" w:rsidP="00DF1C30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i/>
                      <w:iCs/>
                      <w:sz w:val="20"/>
                      <w:szCs w:val="20"/>
                    </w:rPr>
                    <w:t>3)</w:t>
                  </w: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271074">
                    <w:rPr>
                      <w:rFonts w:asciiTheme="minorHAnsi" w:hAnsiTheme="minorHAnsi" w:cstheme="minorHAnsi"/>
                      <w:b/>
                      <w:i/>
                      <w:iCs/>
                      <w:sz w:val="20"/>
                      <w:szCs w:val="20"/>
                    </w:rPr>
                    <w:t>efficacia</w:t>
                  </w: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</w:p>
                <w:p w14:paraId="4B35FC7F" w14:textId="77777777" w:rsidR="000A24ED" w:rsidRPr="00271074" w:rsidRDefault="000A24ED" w:rsidP="00DF1C30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</w:p>
                <w:p w14:paraId="2A0FD920" w14:textId="71246F19" w:rsidR="00DF1C30" w:rsidRPr="00271074" w:rsidRDefault="00CC5C3C" w:rsidP="00DF1C30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con particolare riferimento a</w:t>
                  </w:r>
                  <w:r w:rsidR="00A231CF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i seguenti punti</w:t>
                  </w:r>
                  <w:r w:rsidR="000A24ED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:</w:t>
                  </w:r>
                </w:p>
              </w:tc>
            </w:tr>
            <w:tr w:rsidR="00DF1C30" w:rsidRPr="00271074" w14:paraId="611E2878" w14:textId="77777777" w:rsidTr="00DF1C30">
              <w:trPr>
                <w:trHeight w:val="332"/>
              </w:trPr>
              <w:tc>
                <w:tcPr>
                  <w:tcW w:w="9509" w:type="dxa"/>
                  <w:gridSpan w:val="2"/>
                  <w:shd w:val="clear" w:color="auto" w:fill="auto"/>
                </w:tcPr>
                <w:p w14:paraId="54B93B20" w14:textId="77777777" w:rsidR="00DF1C30" w:rsidRPr="00271074" w:rsidRDefault="00DF1C30" w:rsidP="00E811B6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</w:p>
              </w:tc>
            </w:tr>
            <w:tr w:rsidR="00B166C7" w:rsidRPr="00271074" w14:paraId="5B5B8567" w14:textId="77777777" w:rsidTr="00B166C7">
              <w:tc>
                <w:tcPr>
                  <w:tcW w:w="495" w:type="dxa"/>
                  <w:shd w:val="clear" w:color="auto" w:fill="BFBFBF" w:themeFill="background1" w:themeFillShade="BF"/>
                </w:tcPr>
                <w:p w14:paraId="4ECEDBAC" w14:textId="414A962E" w:rsidR="00B166C7" w:rsidRPr="00271074" w:rsidRDefault="003C0EE3" w:rsidP="00E811B6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6FEBF8E8" w14:textId="657B612F" w:rsidR="0053432F" w:rsidRPr="00271074" w:rsidRDefault="00B166C7" w:rsidP="00E811B6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Descrizione dei materiali e componenti che verranno utilizzati per le parti strutturali de</w:t>
                  </w:r>
                  <w:r w:rsidR="000A24ED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l</w:t>
                  </w: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mock</w:t>
                  </w:r>
                  <w:proofErr w:type="spellEnd"/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-up.</w:t>
                  </w:r>
                  <w:r w:rsidR="0053432F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 </w:t>
                  </w:r>
                </w:p>
                <w:p w14:paraId="15EA5F6D" w14:textId="16FE8386" w:rsidR="00B166C7" w:rsidRPr="00271074" w:rsidRDefault="0053432F" w:rsidP="00E811B6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Verrà in particolare presa in esame la </w:t>
                  </w:r>
                  <w:r w:rsidR="000764DE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descrizione delle</w:t>
                  </w: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 procedure finalizzate a gestire internamente o mediante sub-fornitori la progettazione e la produzione di particolari meccanici nei materiali indicati nel capitolato </w:t>
                  </w:r>
                  <w:r w:rsidR="00A36DA1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speciale d’appalto</w:t>
                  </w:r>
                  <w:r w:rsidR="00AB3E98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.</w:t>
                  </w:r>
                </w:p>
              </w:tc>
            </w:tr>
            <w:tr w:rsidR="006D5351" w:rsidRPr="00271074" w14:paraId="5686EDED" w14:textId="77777777" w:rsidTr="0053786A">
              <w:tc>
                <w:tcPr>
                  <w:tcW w:w="9509" w:type="dxa"/>
                  <w:gridSpan w:val="2"/>
                </w:tcPr>
                <w:p w14:paraId="3D442544" w14:textId="77777777" w:rsidR="00EA7F39" w:rsidRPr="00271074" w:rsidRDefault="00EA7F39" w:rsidP="00E811B6">
                  <w:pPr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</w:p>
                <w:p w14:paraId="5775C353" w14:textId="77777777" w:rsidR="00AD4BC6" w:rsidRPr="00271074" w:rsidRDefault="00AD4BC6" w:rsidP="00E811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1D1BE86" w14:textId="0D7CE44C" w:rsidR="004A52B8" w:rsidRPr="00271074" w:rsidRDefault="004A52B8" w:rsidP="00E811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6D5351" w:rsidRPr="00271074" w14:paraId="75CA4BD2" w14:textId="77777777" w:rsidTr="00EA7F39">
              <w:tc>
                <w:tcPr>
                  <w:tcW w:w="495" w:type="dxa"/>
                  <w:shd w:val="clear" w:color="auto" w:fill="BFBFBF" w:themeFill="background1" w:themeFillShade="BF"/>
                </w:tcPr>
                <w:p w14:paraId="41EACF9F" w14:textId="1B689A93" w:rsidR="006D5351" w:rsidRPr="00271074" w:rsidRDefault="003C0EE3" w:rsidP="006D5351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2C0B01A7" w14:textId="77777777" w:rsidR="006D5351" w:rsidRPr="00271074" w:rsidRDefault="006D5351" w:rsidP="006D5351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</w:t>
                  </w:r>
                  <w:r w:rsidR="00EA7F39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della tipologia di giunzioni adoperate tra le varie parti mobili</w:t>
                  </w:r>
                  <w:r w:rsidR="00AB5A43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. </w:t>
                  </w:r>
                </w:p>
                <w:p w14:paraId="682BDD01" w14:textId="457E6600" w:rsidR="0053432F" w:rsidRPr="00271074" w:rsidRDefault="0053432F" w:rsidP="006D5351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Verrà in particolare presa in esame l’adozione di </w:t>
                  </w:r>
                  <w:r w:rsidR="00A80039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 xml:space="preserve">soluzioni di giunzione che favoriscano la rigidezza e al contempo la manutenibilità del </w:t>
                  </w:r>
                  <w:proofErr w:type="spellStart"/>
                  <w:r w:rsidR="00A80039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mock</w:t>
                  </w:r>
                  <w:proofErr w:type="spellEnd"/>
                  <w:r w:rsidR="00A80039" w:rsidRPr="00271074"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  <w:t>-up.</w:t>
                  </w:r>
                </w:p>
              </w:tc>
            </w:tr>
            <w:tr w:rsidR="00EA7F39" w:rsidRPr="00271074" w14:paraId="4449C9F7" w14:textId="77777777" w:rsidTr="002D5D3D">
              <w:tc>
                <w:tcPr>
                  <w:tcW w:w="9509" w:type="dxa"/>
                  <w:gridSpan w:val="2"/>
                </w:tcPr>
                <w:p w14:paraId="173063B7" w14:textId="77777777" w:rsidR="004A52B8" w:rsidRPr="00271074" w:rsidRDefault="004A52B8" w:rsidP="00E811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A770C81" w14:textId="77777777" w:rsidR="00AD4BC6" w:rsidRPr="00271074" w:rsidRDefault="00AD4BC6" w:rsidP="00E811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24B4B9D4" w14:textId="4E0F8F09" w:rsidR="004A52B8" w:rsidRPr="00271074" w:rsidRDefault="004A52B8" w:rsidP="00E811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1773AA" w:rsidRPr="00271074" w14:paraId="6C6096BB" w14:textId="77777777" w:rsidTr="00E811B6">
              <w:tc>
                <w:tcPr>
                  <w:tcW w:w="495" w:type="dxa"/>
                  <w:shd w:val="clear" w:color="auto" w:fill="BFBFBF" w:themeFill="background1" w:themeFillShade="BF"/>
                </w:tcPr>
                <w:p w14:paraId="55F5895D" w14:textId="431886F6" w:rsidR="001773AA" w:rsidRPr="00271074" w:rsidRDefault="003C0EE3" w:rsidP="001773AA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47A3A793" w14:textId="6F1AEF17" w:rsidR="001773AA" w:rsidRPr="00271074" w:rsidRDefault="001773AA" w:rsidP="001773AA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a </w:t>
                  </w:r>
                  <w:r w:rsidR="00197D15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soluzione proposta per il collegamento della piastra di orientamento alla colonna</w:t>
                  </w:r>
                </w:p>
              </w:tc>
            </w:tr>
            <w:tr w:rsidR="001773AA" w:rsidRPr="00271074" w14:paraId="66D65AC1" w14:textId="77777777" w:rsidTr="00E811B6">
              <w:tc>
                <w:tcPr>
                  <w:tcW w:w="9509" w:type="dxa"/>
                  <w:gridSpan w:val="2"/>
                </w:tcPr>
                <w:p w14:paraId="5BF05865" w14:textId="77777777" w:rsidR="001773AA" w:rsidRPr="00271074" w:rsidRDefault="001773AA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149BA7A3" w14:textId="77777777" w:rsidR="00AD4BC6" w:rsidRPr="00271074" w:rsidRDefault="00AD4BC6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2E7C04F1" w14:textId="77777777" w:rsidR="001773AA" w:rsidRPr="00271074" w:rsidRDefault="001773AA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1773AA" w:rsidRPr="00271074" w14:paraId="38423A59" w14:textId="77777777" w:rsidTr="00E811B6">
              <w:tc>
                <w:tcPr>
                  <w:tcW w:w="495" w:type="dxa"/>
                  <w:shd w:val="clear" w:color="auto" w:fill="BFBFBF" w:themeFill="background1" w:themeFillShade="BF"/>
                </w:tcPr>
                <w:p w14:paraId="3E8BDF1C" w14:textId="2215A190" w:rsidR="001773AA" w:rsidRPr="00271074" w:rsidRDefault="003C0EE3" w:rsidP="001773AA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16FB0D84" w14:textId="1CEC708F" w:rsidR="001773AA" w:rsidRPr="00271074" w:rsidRDefault="001773AA" w:rsidP="001773AA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a </w:t>
                  </w:r>
                  <w:r w:rsidR="00C21E53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soluzione proposta per il sistema di orientamento della piastra</w:t>
                  </w:r>
                  <w:r w:rsidR="00144F94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 di orientamento alla colonna</w:t>
                  </w:r>
                </w:p>
              </w:tc>
            </w:tr>
            <w:tr w:rsidR="001773AA" w:rsidRPr="00271074" w14:paraId="51DBD4A7" w14:textId="77777777" w:rsidTr="00E811B6">
              <w:tc>
                <w:tcPr>
                  <w:tcW w:w="9509" w:type="dxa"/>
                  <w:gridSpan w:val="2"/>
                </w:tcPr>
                <w:p w14:paraId="2E519A9B" w14:textId="77777777" w:rsidR="001773AA" w:rsidRPr="00271074" w:rsidRDefault="001773AA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79DD36C1" w14:textId="77777777" w:rsidR="00AD4BC6" w:rsidRPr="00271074" w:rsidRDefault="00AD4BC6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0BA4F1C5" w14:textId="77777777" w:rsidR="001773AA" w:rsidRPr="00271074" w:rsidRDefault="001773AA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1773AA" w:rsidRPr="00271074" w14:paraId="3A1F1191" w14:textId="77777777" w:rsidTr="00E811B6">
              <w:tc>
                <w:tcPr>
                  <w:tcW w:w="495" w:type="dxa"/>
                  <w:shd w:val="clear" w:color="auto" w:fill="BFBFBF" w:themeFill="background1" w:themeFillShade="BF"/>
                </w:tcPr>
                <w:p w14:paraId="39216D87" w14:textId="6B3A1A6D" w:rsidR="001773AA" w:rsidRPr="00271074" w:rsidRDefault="003C0EE3" w:rsidP="001773AA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e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5273A8C9" w14:textId="50D4F5BE" w:rsidR="001773AA" w:rsidRPr="00271074" w:rsidRDefault="001773AA" w:rsidP="001773AA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a </w:t>
                  </w:r>
                  <w:r w:rsidR="00D749E9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soluzione proposta per il collegamento della piastra di orientamento al basamento del manipolatore</w:t>
                  </w:r>
                </w:p>
              </w:tc>
            </w:tr>
            <w:tr w:rsidR="001773AA" w:rsidRPr="00271074" w14:paraId="7C982197" w14:textId="77777777" w:rsidTr="00E811B6">
              <w:tc>
                <w:tcPr>
                  <w:tcW w:w="9509" w:type="dxa"/>
                  <w:gridSpan w:val="2"/>
                </w:tcPr>
                <w:p w14:paraId="5B48E33A" w14:textId="77777777" w:rsidR="001773AA" w:rsidRPr="00271074" w:rsidRDefault="001773AA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74709ABB" w14:textId="77777777" w:rsidR="00AD4BC6" w:rsidRPr="00271074" w:rsidRDefault="00AD4BC6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1641FD1E" w14:textId="77777777" w:rsidR="001773AA" w:rsidRPr="00271074" w:rsidRDefault="001773AA" w:rsidP="001773AA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540A7" w:rsidRPr="00271074" w14:paraId="40919D8A" w14:textId="77777777" w:rsidTr="00E811B6">
              <w:tc>
                <w:tcPr>
                  <w:tcW w:w="495" w:type="dxa"/>
                  <w:shd w:val="clear" w:color="auto" w:fill="BFBFBF" w:themeFill="background1" w:themeFillShade="BF"/>
                </w:tcPr>
                <w:p w14:paraId="15D2FDA8" w14:textId="3F5DC527" w:rsidR="00E540A7" w:rsidRPr="00271074" w:rsidRDefault="003C0EE3" w:rsidP="00E540A7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f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5A59C2C3" w14:textId="7EA223A2" w:rsidR="00E540A7" w:rsidRPr="00271074" w:rsidRDefault="00E540A7" w:rsidP="00E540A7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a </w:t>
                  </w:r>
                  <w:r w:rsidR="00BC31FB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soluzione proposta per il sistema di orientamento tridimensionale del telaio mobile</w:t>
                  </w:r>
                </w:p>
              </w:tc>
            </w:tr>
            <w:tr w:rsidR="00E540A7" w:rsidRPr="00271074" w14:paraId="76DF74C6" w14:textId="77777777" w:rsidTr="00E811B6">
              <w:tc>
                <w:tcPr>
                  <w:tcW w:w="9509" w:type="dxa"/>
                  <w:gridSpan w:val="2"/>
                </w:tcPr>
                <w:p w14:paraId="44AD88E4" w14:textId="77777777" w:rsidR="00E540A7" w:rsidRPr="00271074" w:rsidRDefault="00E540A7" w:rsidP="00E540A7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D70107F" w14:textId="77777777" w:rsidR="00AD4BC6" w:rsidRPr="00271074" w:rsidRDefault="00AD4BC6" w:rsidP="00E540A7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5069689F" w14:textId="77777777" w:rsidR="00E540A7" w:rsidRPr="00271074" w:rsidRDefault="00E540A7" w:rsidP="00E540A7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951539" w:rsidRPr="00271074" w14:paraId="456EF2CE" w14:textId="77777777" w:rsidTr="00E811B6">
              <w:tc>
                <w:tcPr>
                  <w:tcW w:w="495" w:type="dxa"/>
                  <w:shd w:val="clear" w:color="auto" w:fill="BFBFBF" w:themeFill="background1" w:themeFillShade="BF"/>
                </w:tcPr>
                <w:p w14:paraId="66AB86E7" w14:textId="2C0FA404" w:rsidR="00951539" w:rsidRPr="00271074" w:rsidRDefault="003C0EE3" w:rsidP="00951539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lastRenderedPageBreak/>
                    <w:t>g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5D634C32" w14:textId="47E394EC" w:rsidR="00951539" w:rsidRPr="00271074" w:rsidRDefault="00951539" w:rsidP="00951539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a </w:t>
                  </w:r>
                  <w:r w:rsidR="006F2A1D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soluzione proposta per il sistema di orientamento tridimensionale del telaio fisso</w:t>
                  </w:r>
                </w:p>
              </w:tc>
            </w:tr>
            <w:tr w:rsidR="00951539" w:rsidRPr="00271074" w14:paraId="22A8749D" w14:textId="77777777" w:rsidTr="00E811B6">
              <w:tc>
                <w:tcPr>
                  <w:tcW w:w="9509" w:type="dxa"/>
                  <w:gridSpan w:val="2"/>
                </w:tcPr>
                <w:p w14:paraId="716F4068" w14:textId="77777777" w:rsidR="00951539" w:rsidRPr="00271074" w:rsidRDefault="00951539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75D12B95" w14:textId="77777777" w:rsidR="00AD4BC6" w:rsidRPr="00271074" w:rsidRDefault="00AD4BC6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5406C460" w14:textId="77777777" w:rsidR="00951539" w:rsidRPr="00271074" w:rsidRDefault="00951539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951539" w:rsidRPr="00271074" w14:paraId="4C838030" w14:textId="77777777" w:rsidTr="00E811B6">
              <w:tc>
                <w:tcPr>
                  <w:tcW w:w="495" w:type="dxa"/>
                  <w:shd w:val="clear" w:color="auto" w:fill="BFBFBF" w:themeFill="background1" w:themeFillShade="BF"/>
                </w:tcPr>
                <w:p w14:paraId="4ED7087E" w14:textId="6963B3B9" w:rsidR="00951539" w:rsidRPr="00271074" w:rsidRDefault="003C0EE3" w:rsidP="00951539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h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2A6DAC9B" w14:textId="3797FCCD" w:rsidR="00951539" w:rsidRPr="00271074" w:rsidRDefault="00951539" w:rsidP="00951539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a </w:t>
                  </w:r>
                  <w:r w:rsidR="00CC6BEB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soluzione proposta per il sistema di aggancio sgancio tegole ausiliario esterno</w:t>
                  </w:r>
                </w:p>
              </w:tc>
            </w:tr>
            <w:tr w:rsidR="00951539" w:rsidRPr="00271074" w14:paraId="2AA91620" w14:textId="77777777" w:rsidTr="00E811B6">
              <w:tc>
                <w:tcPr>
                  <w:tcW w:w="9509" w:type="dxa"/>
                  <w:gridSpan w:val="2"/>
                </w:tcPr>
                <w:p w14:paraId="1450AE00" w14:textId="77777777" w:rsidR="00951539" w:rsidRPr="00271074" w:rsidRDefault="00951539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7F36D67" w14:textId="77777777" w:rsidR="00AD4BC6" w:rsidRPr="00271074" w:rsidRDefault="00AD4BC6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76300126" w14:textId="77777777" w:rsidR="00951539" w:rsidRPr="00271074" w:rsidRDefault="00951539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951539" w:rsidRPr="00271074" w14:paraId="34AFC467" w14:textId="77777777" w:rsidTr="00E811B6">
              <w:tc>
                <w:tcPr>
                  <w:tcW w:w="495" w:type="dxa"/>
                  <w:shd w:val="clear" w:color="auto" w:fill="BFBFBF" w:themeFill="background1" w:themeFillShade="BF"/>
                </w:tcPr>
                <w:p w14:paraId="3D127185" w14:textId="6BD7CD4C" w:rsidR="00951539" w:rsidRPr="00271074" w:rsidRDefault="003C0EE3" w:rsidP="00951539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i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0799DC94" w14:textId="1E50E561" w:rsidR="00951539" w:rsidRPr="00271074" w:rsidRDefault="00951539" w:rsidP="00951539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a soluzione proposta </w:t>
                  </w:r>
                  <w:r w:rsidR="006038F3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in termini di approccio alla modularità, manutenibilità e scalabilità.</w:t>
                  </w:r>
                </w:p>
              </w:tc>
            </w:tr>
            <w:tr w:rsidR="00951539" w:rsidRPr="00271074" w14:paraId="680B8AC6" w14:textId="77777777" w:rsidTr="00E811B6">
              <w:tc>
                <w:tcPr>
                  <w:tcW w:w="9509" w:type="dxa"/>
                  <w:gridSpan w:val="2"/>
                </w:tcPr>
                <w:p w14:paraId="0130A976" w14:textId="77777777" w:rsidR="00951539" w:rsidRPr="00271074" w:rsidRDefault="00951539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11E49CFA" w14:textId="77777777" w:rsidR="00AD4BC6" w:rsidRPr="00271074" w:rsidRDefault="00AD4BC6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2E1B5E3" w14:textId="77777777" w:rsidR="00951539" w:rsidRPr="00271074" w:rsidRDefault="00951539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951539" w:rsidRPr="00271074" w14:paraId="1915262B" w14:textId="77777777" w:rsidTr="00E811B6">
              <w:tc>
                <w:tcPr>
                  <w:tcW w:w="495" w:type="dxa"/>
                  <w:shd w:val="clear" w:color="auto" w:fill="BFBFBF" w:themeFill="background1" w:themeFillShade="BF"/>
                </w:tcPr>
                <w:p w14:paraId="65944893" w14:textId="73A2A7BA" w:rsidR="00951539" w:rsidRPr="00271074" w:rsidRDefault="003C0EE3" w:rsidP="00951539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j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04B118E8" w14:textId="17787C3E" w:rsidR="00951539" w:rsidRPr="00271074" w:rsidRDefault="00951539" w:rsidP="00951539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a soluzione proposta </w:t>
                  </w:r>
                  <w:r w:rsidR="0036417B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in termini di </w:t>
                  </w:r>
                  <w:r w:rsidR="005A3484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capacità di implementazione di </w:t>
                  </w:r>
                  <w:r w:rsidR="0036417B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funzionalità </w:t>
                  </w:r>
                  <w:proofErr w:type="spellStart"/>
                  <w:r w:rsidR="0036417B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nice</w:t>
                  </w:r>
                  <w:proofErr w:type="spellEnd"/>
                  <w:r w:rsidR="0036417B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-to-</w:t>
                  </w:r>
                  <w:proofErr w:type="spellStart"/>
                  <w:r w:rsidR="0036417B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have</w:t>
                  </w:r>
                  <w:proofErr w:type="spellEnd"/>
                  <w:r w:rsidR="0036417B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, che nella documentazione tecnica non sono stati indicati come requisiti</w:t>
                  </w:r>
                  <w:r w:rsidR="005A3484"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.</w:t>
                  </w:r>
                </w:p>
              </w:tc>
            </w:tr>
            <w:tr w:rsidR="00951539" w:rsidRPr="00271074" w14:paraId="59ABAAD9" w14:textId="77777777" w:rsidTr="00E811B6">
              <w:tc>
                <w:tcPr>
                  <w:tcW w:w="9509" w:type="dxa"/>
                  <w:gridSpan w:val="2"/>
                </w:tcPr>
                <w:p w14:paraId="74425430" w14:textId="77777777" w:rsidR="00951539" w:rsidRPr="00271074" w:rsidRDefault="00951539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C5BFEEB" w14:textId="77777777" w:rsidR="00AD4BC6" w:rsidRPr="00271074" w:rsidRDefault="00AD4BC6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2FA4A070" w14:textId="77777777" w:rsidR="00951539" w:rsidRPr="00271074" w:rsidRDefault="00951539" w:rsidP="00951539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0EF71FF5" w14:textId="77777777" w:rsidR="00132E97" w:rsidRPr="00271074" w:rsidRDefault="00132E97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91C4C8" w14:textId="77777777" w:rsidR="00132E97" w:rsidRPr="00271074" w:rsidRDefault="00132E97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61CBB8" w14:textId="77777777" w:rsidR="001F5BCD" w:rsidRPr="00271074" w:rsidRDefault="001F5BCD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993571" w14:textId="77777777" w:rsidR="00132E97" w:rsidRPr="00271074" w:rsidRDefault="00132E97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D8E3269" w14:textId="77777777" w:rsidR="00FB2D21" w:rsidRPr="00271074" w:rsidRDefault="00FB2D21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</w:p>
    <w:p w14:paraId="13166C74" w14:textId="77777777" w:rsidR="00410CB9" w:rsidRPr="00271074" w:rsidRDefault="00410CB9">
      <w:r w:rsidRPr="00271074">
        <w:br w:type="page"/>
      </w:r>
    </w:p>
    <w:tbl>
      <w:tblPr>
        <w:tblW w:w="9633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25"/>
        <w:gridCol w:w="9308"/>
      </w:tblGrid>
      <w:tr w:rsidR="00EB7373" w:rsidRPr="00271074" w14:paraId="6268D9CD" w14:textId="77777777" w:rsidTr="00E811B6">
        <w:trPr>
          <w:trHeight w:val="397"/>
          <w:jc w:val="center"/>
        </w:trPr>
        <w:tc>
          <w:tcPr>
            <w:tcW w:w="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60CCF6A4" w14:textId="3AE234F5" w:rsidR="00EB7373" w:rsidRPr="00271074" w:rsidRDefault="003C0EE3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4</w:t>
            </w:r>
          </w:p>
        </w:tc>
        <w:tc>
          <w:tcPr>
            <w:tcW w:w="9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321ECB45" w14:textId="12301D3A" w:rsidR="00EB7373" w:rsidRPr="00271074" w:rsidRDefault="00EB7373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Descrizione dettagliata della proposta di gestione qualità</w:t>
            </w:r>
          </w:p>
        </w:tc>
      </w:tr>
      <w:tr w:rsidR="00EB7373" w:rsidRPr="00271074" w14:paraId="3E3414FE" w14:textId="77777777" w:rsidTr="00E811B6">
        <w:trPr>
          <w:trHeight w:val="397"/>
          <w:jc w:val="center"/>
        </w:trPr>
        <w:tc>
          <w:tcPr>
            <w:tcW w:w="963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786F1A" w14:textId="61A7339A" w:rsidR="00EB7373" w:rsidRPr="00271074" w:rsidRDefault="00EB7373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L’azienda deve fornire una proposta dettagliata dell</w:t>
            </w:r>
            <w:r w:rsidR="00E71E2B" w:rsidRPr="00271074">
              <w:rPr>
                <w:rFonts w:asciiTheme="minorHAnsi" w:hAnsiTheme="minorHAnsi" w:cstheme="minorHAnsi"/>
                <w:sz w:val="22"/>
                <w:szCs w:val="22"/>
              </w:rPr>
              <w:t>e procedure che intende adottare per la gestione della qualità della commessa</w:t>
            </w: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705ED9DC" w14:textId="77777777" w:rsidR="00860A71" w:rsidRPr="00271074" w:rsidRDefault="00860A71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4B2C4A" w14:textId="56F4E306" w:rsidR="00EB7373" w:rsidRPr="00271074" w:rsidRDefault="00EB7373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Per facilitare la valutazione si suggerisce di descrivere la proposta facendo riferimento alla struttura riportata in seguito. Eventuali altre informazioni potranno essere aggiunte o allegate.</w:t>
            </w:r>
          </w:p>
          <w:p w14:paraId="0CEEBF78" w14:textId="77777777" w:rsidR="00EB7373" w:rsidRPr="00271074" w:rsidRDefault="00EB7373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7373" w:rsidRPr="00ED002A" w14:paraId="2C069F45" w14:textId="77777777" w:rsidTr="00E811B6">
        <w:trPr>
          <w:trHeight w:val="397"/>
          <w:jc w:val="center"/>
        </w:trPr>
        <w:tc>
          <w:tcPr>
            <w:tcW w:w="963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16292A" w14:textId="77777777" w:rsidR="00EB7373" w:rsidRPr="00271074" w:rsidRDefault="00EB7373" w:rsidP="00E811B6"/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FB2D21" w:rsidRPr="00271074" w14:paraId="67E952A7" w14:textId="77777777" w:rsidTr="007A3D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32087ED9" w14:textId="6C4ED95F" w:rsidR="00FB2D21" w:rsidRPr="00271074" w:rsidRDefault="00F37BAC" w:rsidP="00FB2D21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 xml:space="preserve">4.1. </w:t>
                  </w:r>
                  <w:r w:rsidR="00FB2D21"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>Descrizione dettagliata dello scheduling previsto per le attività oggetto della gara.</w:t>
                  </w:r>
                </w:p>
                <w:p w14:paraId="0AF70C3F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429D9651" w14:textId="3218BAC5" w:rsidR="00FB2D21" w:rsidRPr="00271074" w:rsidRDefault="00BC64F0" w:rsidP="00FB2D21">
                  <w:pPr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>In particolare,</w:t>
                  </w:r>
                  <w:r w:rsidR="00FB2D21"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 xml:space="preserve"> lo scheduling proposto verrà valutato secondo i seguenti criteri:</w:t>
                  </w:r>
                </w:p>
                <w:p w14:paraId="329C7B91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</w:pPr>
                </w:p>
                <w:p w14:paraId="383D30DC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 xml:space="preserve">1) dettaglio, </w:t>
                  </w:r>
                </w:p>
                <w:p w14:paraId="69C604BD" w14:textId="203755E1" w:rsidR="00FB2D21" w:rsidRPr="00271074" w:rsidRDefault="00BC64F0" w:rsidP="00FB2D21">
                  <w:pPr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>2</w:t>
                  </w:r>
                  <w:r w:rsidR="00FB2D21"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 xml:space="preserve">) adeguatezza </w:t>
                  </w:r>
                </w:p>
                <w:p w14:paraId="50910E95" w14:textId="77777777" w:rsidR="00FB2D21" w:rsidRPr="00271074" w:rsidRDefault="00FB2D21" w:rsidP="00BC64F0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</w:p>
              </w:tc>
            </w:tr>
            <w:tr w:rsidR="00FB2D21" w:rsidRPr="00271074" w14:paraId="1E45585D" w14:textId="77777777" w:rsidTr="007A3DE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4C4DB6D2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46AAB743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45ABFC17" w14:textId="77777777" w:rsidR="00B91366" w:rsidRPr="00271074" w:rsidRDefault="00B91366" w:rsidP="00E811B6"/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FB2D21" w:rsidRPr="00271074" w14:paraId="63634D37" w14:textId="77777777" w:rsidTr="007A3D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401792B0" w14:textId="6B700693" w:rsidR="00FB2D21" w:rsidRPr="00271074" w:rsidRDefault="00F37BAC" w:rsidP="00FB2D21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 xml:space="preserve">4.2. </w:t>
                  </w:r>
                  <w:r w:rsidR="00FB2D21" w:rsidRPr="00271074"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  <w:t>Descrizione delle procedure relative alla valutazione e controllo dei sub-fornitori coinvolti.</w:t>
                  </w:r>
                </w:p>
              </w:tc>
            </w:tr>
            <w:tr w:rsidR="00FB2D21" w:rsidRPr="00271074" w14:paraId="7C309586" w14:textId="77777777" w:rsidTr="007A3DE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73962AAB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62EFCD57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</w:p>
                <w:p w14:paraId="1FC51EA8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24A5801D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4E0F680D" w14:textId="77777777" w:rsidR="00FB2D21" w:rsidRPr="00271074" w:rsidRDefault="00FB2D21" w:rsidP="00E811B6"/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FB2D21" w:rsidRPr="00271074" w14:paraId="07DAB1AE" w14:textId="77777777" w:rsidTr="007A3D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24399EA7" w14:textId="1E7AF848" w:rsidR="00FB2D21" w:rsidRPr="00271074" w:rsidRDefault="00F37BAC" w:rsidP="00FB2D21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4.3. </w:t>
                  </w:r>
                  <w:r w:rsidR="00FB2D21"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Descrizione dettagliata della proposta in termini di </w:t>
                  </w:r>
                  <w:proofErr w:type="spellStart"/>
                  <w:r w:rsidR="00FB2D21"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>quality</w:t>
                  </w:r>
                  <w:proofErr w:type="spellEnd"/>
                  <w:r w:rsidR="00FB2D21"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plan.</w:t>
                  </w:r>
                </w:p>
                <w:p w14:paraId="51883247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70FD9DD0" w14:textId="1065B35B" w:rsidR="00FB2D21" w:rsidRPr="00271074" w:rsidRDefault="00F37BAC" w:rsidP="00FB2D21">
                  <w:pPr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</w:rPr>
                    <w:t>In particolare,</w:t>
                  </w:r>
                  <w:r w:rsidR="00FB2D21" w:rsidRPr="00271074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="00FB2D21"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 xml:space="preserve">la soluzione proposta </w:t>
                  </w:r>
                  <w:r w:rsidR="00FB2D21" w:rsidRPr="00271074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</w:rPr>
                    <w:t>verrà valutata</w:t>
                  </w:r>
                  <w:r w:rsidR="00FB2D21"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 xml:space="preserve"> considerando i seguenti </w:t>
                  </w:r>
                  <w:proofErr w:type="gramStart"/>
                  <w:r w:rsidR="00FB2D21"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>3</w:t>
                  </w:r>
                  <w:proofErr w:type="gramEnd"/>
                  <w:r w:rsidR="00FB2D21"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 xml:space="preserve"> criteri:</w:t>
                  </w:r>
                  <w:r w:rsidR="00FB2D21" w:rsidRPr="00271074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</w:rPr>
                    <w:t xml:space="preserve"> </w:t>
                  </w:r>
                </w:p>
                <w:p w14:paraId="4C9C3477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</w:pPr>
                </w:p>
                <w:p w14:paraId="1F959578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>1)</w:t>
                  </w:r>
                  <w:r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>precisione</w:t>
                  </w:r>
                  <w:r w:rsidRPr="00271074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</w:rPr>
                    <w:t xml:space="preserve">, </w:t>
                  </w:r>
                </w:p>
                <w:p w14:paraId="4893E713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>2)</w:t>
                  </w:r>
                  <w:r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>esaustività</w:t>
                  </w:r>
                  <w:r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>,</w:t>
                  </w:r>
                </w:p>
                <w:p w14:paraId="6D148C81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>3)</w:t>
                  </w:r>
                  <w:r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271074">
                    <w:rPr>
                      <w:rFonts w:asciiTheme="minorHAnsi" w:hAnsiTheme="minorHAnsi" w:cstheme="minorHAnsi"/>
                      <w:b w:val="0"/>
                      <w:i/>
                      <w:iCs/>
                      <w:sz w:val="20"/>
                      <w:szCs w:val="20"/>
                    </w:rPr>
                    <w:t>efficacia</w:t>
                  </w:r>
                  <w:r w:rsidRPr="00271074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</w:rPr>
                    <w:t xml:space="preserve"> </w:t>
                  </w:r>
                </w:p>
                <w:p w14:paraId="485F3171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</w:pPr>
                </w:p>
                <w:p w14:paraId="06F88A34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</w:rPr>
                    <w:t>con particolare riferimento ai seguenti punti</w:t>
                  </w:r>
                  <w:r w:rsidRPr="00271074">
                    <w:rPr>
                      <w:rFonts w:asciiTheme="minorHAnsi" w:hAnsiTheme="minorHAnsi" w:cstheme="minorHAnsi"/>
                      <w:bCs w:val="0"/>
                      <w:i/>
                      <w:iCs/>
                      <w:sz w:val="20"/>
                      <w:szCs w:val="20"/>
                    </w:rPr>
                    <w:t>:</w:t>
                  </w:r>
                </w:p>
              </w:tc>
            </w:tr>
            <w:tr w:rsidR="00FB2D21" w:rsidRPr="00271074" w14:paraId="668D696B" w14:textId="77777777" w:rsidTr="007A3DE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6BDF09F2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tbl>
            <w:tblPr>
              <w:tblStyle w:val="Grigliatabella"/>
              <w:tblW w:w="0" w:type="auto"/>
              <w:tblLayout w:type="fixed"/>
              <w:tblLook w:val="0480" w:firstRow="0" w:lastRow="0" w:firstColumn="1" w:lastColumn="0" w:noHBand="0" w:noVBand="1"/>
            </w:tblPr>
            <w:tblGrid>
              <w:gridCol w:w="495"/>
              <w:gridCol w:w="9014"/>
            </w:tblGrid>
            <w:tr w:rsidR="00FB2D21" w:rsidRPr="00271074" w14:paraId="685731E4" w14:textId="77777777" w:rsidTr="007A3DEE">
              <w:tc>
                <w:tcPr>
                  <w:tcW w:w="495" w:type="dxa"/>
                  <w:shd w:val="clear" w:color="auto" w:fill="BFBFBF" w:themeFill="background1" w:themeFillShade="BF"/>
                </w:tcPr>
                <w:p w14:paraId="61D44A24" w14:textId="23268B53" w:rsidR="00FB2D21" w:rsidRPr="00271074" w:rsidRDefault="003C0EE3" w:rsidP="00FB2D21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282D2E55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Descrizione delle procedure relative alla pianificazione e verifica dell’avanzamento delle attività, esame dei risultati degli audit, </w:t>
                  </w:r>
                  <w:r w:rsidRPr="00271074">
                    <w:rPr>
                      <w:rFonts w:asciiTheme="minorHAnsi" w:eastAsia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analisi dei rischi relativi alle tempistiche necessarie allo sviluppo delle attività, </w:t>
                  </w:r>
                  <w:r w:rsidRPr="00271074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controllo di azioni correttive, incluse le attività assegnate ai subfornitori</w:t>
                  </w:r>
                </w:p>
              </w:tc>
            </w:tr>
            <w:tr w:rsidR="00FB2D21" w:rsidRPr="00271074" w14:paraId="5D8DAAAF" w14:textId="77777777" w:rsidTr="007A3DEE">
              <w:tc>
                <w:tcPr>
                  <w:tcW w:w="9509" w:type="dxa"/>
                  <w:gridSpan w:val="2"/>
                </w:tcPr>
                <w:p w14:paraId="7421EED0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</w:p>
                <w:p w14:paraId="54D38C7C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72BC9302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0A4C8A8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52C152AD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FB2D21" w:rsidRPr="00271074" w14:paraId="3C7B4566" w14:textId="77777777" w:rsidTr="007A3DEE">
              <w:tc>
                <w:tcPr>
                  <w:tcW w:w="495" w:type="dxa"/>
                  <w:shd w:val="clear" w:color="auto" w:fill="BFBFBF" w:themeFill="background1" w:themeFillShade="BF"/>
                </w:tcPr>
                <w:p w14:paraId="1ED9F4BC" w14:textId="73EB9E9B" w:rsidR="00FB2D21" w:rsidRPr="00271074" w:rsidRDefault="003C0EE3" w:rsidP="00FB2D21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5F6C23D2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 xml:space="preserve">Descrizione delle procedure relative alla progettazione, realizzazione, con riferimento all’utilizzo di specifici strumenti hardware e software per l’analisi e la misurazione. </w:t>
                  </w:r>
                </w:p>
                <w:p w14:paraId="2A8E9F20" w14:textId="2AA6E356" w:rsidR="00FB2D21" w:rsidRPr="00271074" w:rsidRDefault="00FB2D21" w:rsidP="00FB2D21">
                  <w:pPr>
                    <w:rPr>
                      <w:rFonts w:asciiTheme="minorHAnsi" w:hAnsiTheme="minorHAnsi" w:cstheme="minorHAnsi"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Verranno prese in particolare in esame le procedure che l’azienda adotterà in fase di progettazione e realizzazione che permettano il corretto dimensionamento e la corretta analisi dimensionale del manufatto (analisi ad elementi finiti, analisi dimensionali, analisi delle tolleranze)</w:t>
                  </w:r>
                </w:p>
              </w:tc>
            </w:tr>
            <w:tr w:rsidR="00FB2D21" w:rsidRPr="00271074" w14:paraId="7C72C028" w14:textId="77777777" w:rsidTr="007A3DEE">
              <w:tc>
                <w:tcPr>
                  <w:tcW w:w="9509" w:type="dxa"/>
                  <w:gridSpan w:val="2"/>
                </w:tcPr>
                <w:p w14:paraId="60222B6D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6032F86E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14C59F08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FB2D21" w:rsidRPr="00271074" w14:paraId="772A17E5" w14:textId="77777777" w:rsidTr="007A3DEE">
              <w:tc>
                <w:tcPr>
                  <w:tcW w:w="495" w:type="dxa"/>
                  <w:shd w:val="clear" w:color="auto" w:fill="BFBFBF" w:themeFill="background1" w:themeFillShade="BF"/>
                </w:tcPr>
                <w:p w14:paraId="5942BEF5" w14:textId="3135C71E" w:rsidR="00FB2D21" w:rsidRPr="00271074" w:rsidRDefault="003C0EE3" w:rsidP="00FB2D21">
                  <w:pPr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9014" w:type="dxa"/>
                  <w:shd w:val="clear" w:color="auto" w:fill="BFBFBF" w:themeFill="background1" w:themeFillShade="BF"/>
                </w:tcPr>
                <w:p w14:paraId="70A4A3BA" w14:textId="666BAECC" w:rsidR="00FB2D21" w:rsidRPr="00271074" w:rsidRDefault="000649C2" w:rsidP="00FB2D21">
                  <w:pPr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Descrizione delle procedure relative alla valutazione e controllo dei sub-fornitori coinvolti</w:t>
                  </w:r>
                </w:p>
              </w:tc>
            </w:tr>
            <w:tr w:rsidR="00FB2D21" w:rsidRPr="00271074" w14:paraId="7CE6392D" w14:textId="77777777" w:rsidTr="007A3DEE">
              <w:tc>
                <w:tcPr>
                  <w:tcW w:w="9509" w:type="dxa"/>
                  <w:gridSpan w:val="2"/>
                </w:tcPr>
                <w:p w14:paraId="24E399D0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4A909083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5ADCAB76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563B020B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2704C42A" w14:textId="77777777" w:rsidR="00FB2D21" w:rsidRPr="00271074" w:rsidRDefault="00FB2D21" w:rsidP="00FB2D2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6FAB0871" w14:textId="77777777" w:rsidR="00FB2D21" w:rsidRPr="00271074" w:rsidRDefault="00FB2D21" w:rsidP="00E811B6"/>
          <w:p w14:paraId="7598D5EB" w14:textId="77777777" w:rsidR="00C7606B" w:rsidRPr="00271074" w:rsidRDefault="00C7606B" w:rsidP="00E811B6"/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C7606B" w:rsidRPr="00271074" w14:paraId="4AB1B586" w14:textId="77777777" w:rsidTr="00E811B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3AE051DF" w14:textId="324D6915" w:rsidR="00C7606B" w:rsidRPr="00271074" w:rsidRDefault="00F37BAC" w:rsidP="00C7606B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  <w:r w:rsidRPr="00271074">
                    <w:rPr>
                      <w:rStyle w:val="ui-provider"/>
                      <w:rFonts w:asciiTheme="minorHAnsi" w:hAnsiTheme="minorHAnsi" w:cstheme="minorHAnsi"/>
                      <w:sz w:val="20"/>
                      <w:szCs w:val="20"/>
                    </w:rPr>
                    <w:t xml:space="preserve">4.4. </w:t>
                  </w:r>
                  <w:r w:rsidR="00C7606B" w:rsidRPr="00271074">
                    <w:rPr>
                      <w:rStyle w:val="ui-provider"/>
                      <w:rFonts w:asciiTheme="minorHAnsi" w:hAnsiTheme="minorHAnsi" w:cstheme="minorHAnsi"/>
                      <w:sz w:val="20"/>
                      <w:szCs w:val="20"/>
                    </w:rPr>
                    <w:t>Descrizione dell’organigramma e del personale proposto in termini di qualificazione, esperienza e competenze con particolare riferimento alla figura del Project Manager proposto.</w:t>
                  </w:r>
                </w:p>
              </w:tc>
            </w:tr>
            <w:tr w:rsidR="00C7606B" w:rsidRPr="00271074" w14:paraId="3AC767AE" w14:textId="77777777" w:rsidTr="00E811B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2A8C2D8F" w14:textId="77777777" w:rsidR="00C7606B" w:rsidRPr="00271074" w:rsidRDefault="00C7606B" w:rsidP="00C7606B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0599753F" w14:textId="77777777" w:rsidR="0081602A" w:rsidRPr="00271074" w:rsidRDefault="0081602A" w:rsidP="00C7606B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</w:p>
                <w:p w14:paraId="5986D380" w14:textId="77777777" w:rsidR="00FB2D21" w:rsidRPr="00271074" w:rsidRDefault="00FB2D21" w:rsidP="00C7606B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</w:p>
                <w:p w14:paraId="7805747B" w14:textId="77777777" w:rsidR="00FB2D21" w:rsidRPr="00271074" w:rsidRDefault="00FB2D21" w:rsidP="00C7606B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1E8DA388" w14:textId="476AA9C5" w:rsidR="0081602A" w:rsidRPr="00271074" w:rsidRDefault="0081602A" w:rsidP="00C7606B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4EEB7B26" w14:textId="77777777" w:rsidR="00C7606B" w:rsidRPr="00271074" w:rsidRDefault="00C7606B" w:rsidP="00E811B6"/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C7606B" w:rsidRPr="00ED002A" w14:paraId="6E840766" w14:textId="77777777" w:rsidTr="00E811B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5D53AF96" w14:textId="517F53B3" w:rsidR="00C7606B" w:rsidRPr="00271074" w:rsidRDefault="00F37BAC" w:rsidP="00C7606B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  <w:lang w:val="en-GB"/>
                    </w:rPr>
                  </w:pPr>
                  <w:r w:rsidRPr="00271074">
                    <w:rPr>
                      <w:rStyle w:val="ui-provider"/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  <w:t xml:space="preserve">4.5. </w:t>
                  </w:r>
                  <w:proofErr w:type="spellStart"/>
                  <w:r w:rsidR="00C7606B" w:rsidRPr="00271074">
                    <w:rPr>
                      <w:rStyle w:val="ui-provider"/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  <w:t>Descrizione</w:t>
                  </w:r>
                  <w:proofErr w:type="spellEnd"/>
                  <w:r w:rsidR="00C7606B" w:rsidRPr="00271074">
                    <w:rPr>
                      <w:rStyle w:val="ui-provider"/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="00C7606B" w:rsidRPr="00271074">
                    <w:rPr>
                      <w:rStyle w:val="ui-provider"/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  <w:t>della</w:t>
                  </w:r>
                  <w:proofErr w:type="spellEnd"/>
                  <w:r w:rsidR="00C7606B" w:rsidRPr="00271074">
                    <w:rPr>
                      <w:rStyle w:val="ui-provider"/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  <w:t xml:space="preserve"> Work Breakdown Structure (WBS)</w:t>
                  </w:r>
                </w:p>
              </w:tc>
            </w:tr>
            <w:tr w:rsidR="00C7606B" w:rsidRPr="00ED002A" w14:paraId="1C52F8F8" w14:textId="77777777" w:rsidTr="00E811B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2810A0EE" w14:textId="77777777" w:rsidR="00C7606B" w:rsidRPr="00271074" w:rsidRDefault="00C7606B" w:rsidP="00C7606B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  <w:lang w:val="en-GB"/>
                    </w:rPr>
                  </w:pPr>
                </w:p>
                <w:p w14:paraId="478431EA" w14:textId="77777777" w:rsidR="0081602A" w:rsidRPr="00271074" w:rsidRDefault="0081602A" w:rsidP="00C7606B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  <w:lang w:val="en-GB"/>
                    </w:rPr>
                  </w:pPr>
                </w:p>
                <w:p w14:paraId="6FAE96A4" w14:textId="77777777" w:rsidR="00FB2D21" w:rsidRPr="00271074" w:rsidRDefault="00FB2D21" w:rsidP="00C7606B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  <w:lang w:val="en-GB"/>
                    </w:rPr>
                  </w:pPr>
                </w:p>
                <w:p w14:paraId="05FA0AEF" w14:textId="77777777" w:rsidR="00FB2D21" w:rsidRPr="00271074" w:rsidRDefault="00FB2D21" w:rsidP="00C7606B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  <w:lang w:val="en-GB"/>
                    </w:rPr>
                  </w:pPr>
                </w:p>
                <w:p w14:paraId="5A1CC233" w14:textId="6B33B7F1" w:rsidR="0081602A" w:rsidRPr="00271074" w:rsidRDefault="0081602A" w:rsidP="00C7606B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GB"/>
                    </w:rPr>
                  </w:pPr>
                </w:p>
              </w:tc>
            </w:tr>
          </w:tbl>
          <w:p w14:paraId="7ECA2551" w14:textId="77777777" w:rsidR="00EB7373" w:rsidRPr="00271074" w:rsidRDefault="00EB7373" w:rsidP="00FB2D21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</w:tbl>
    <w:p w14:paraId="5C0CE92F" w14:textId="77777777" w:rsidR="00572015" w:rsidRPr="00271074" w:rsidRDefault="00572015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  <w:lang w:val="en-GB"/>
        </w:rPr>
      </w:pPr>
    </w:p>
    <w:p w14:paraId="0D136EB7" w14:textId="77777777" w:rsidR="00410CB9" w:rsidRPr="00271074" w:rsidRDefault="00410CB9">
      <w:pPr>
        <w:rPr>
          <w:lang w:val="en-GB"/>
        </w:rPr>
      </w:pPr>
      <w:r w:rsidRPr="00271074">
        <w:rPr>
          <w:lang w:val="en-GB"/>
        </w:rPr>
        <w:br w:type="page"/>
      </w:r>
    </w:p>
    <w:tbl>
      <w:tblPr>
        <w:tblW w:w="9633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25"/>
        <w:gridCol w:w="9308"/>
      </w:tblGrid>
      <w:tr w:rsidR="00572015" w:rsidRPr="00271074" w14:paraId="02E51746" w14:textId="77777777" w:rsidTr="00E811B6">
        <w:trPr>
          <w:trHeight w:val="397"/>
          <w:jc w:val="center"/>
        </w:trPr>
        <w:tc>
          <w:tcPr>
            <w:tcW w:w="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2635D2EB" w14:textId="5E4B62A0" w:rsidR="00572015" w:rsidRPr="00271074" w:rsidRDefault="003C0EE3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5</w:t>
            </w:r>
          </w:p>
        </w:tc>
        <w:tc>
          <w:tcPr>
            <w:tcW w:w="9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79E936B8" w14:textId="40B24571" w:rsidR="00572015" w:rsidRPr="00271074" w:rsidRDefault="00C1180A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Certificazioni</w:t>
            </w:r>
          </w:p>
        </w:tc>
      </w:tr>
      <w:tr w:rsidR="00572015" w:rsidRPr="00271074" w14:paraId="1A4A8F10" w14:textId="77777777" w:rsidTr="00E811B6">
        <w:trPr>
          <w:trHeight w:val="397"/>
          <w:jc w:val="center"/>
        </w:trPr>
        <w:tc>
          <w:tcPr>
            <w:tcW w:w="963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974BF9" w14:textId="4E671EE5" w:rsidR="00572015" w:rsidRPr="00271074" w:rsidRDefault="00C1180A" w:rsidP="00C1180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L’azienda deve fornire la lista delle certificazioni in possesso. Il certificato in ordine di validità deve essere allegato alla proposta.</w:t>
            </w:r>
          </w:p>
        </w:tc>
      </w:tr>
      <w:tr w:rsidR="00572015" w:rsidRPr="00271074" w14:paraId="146D3173" w14:textId="77777777" w:rsidTr="00E811B6">
        <w:trPr>
          <w:trHeight w:val="397"/>
          <w:jc w:val="center"/>
        </w:trPr>
        <w:tc>
          <w:tcPr>
            <w:tcW w:w="963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C3E49E" w14:textId="77777777" w:rsidR="00572015" w:rsidRPr="00271074" w:rsidRDefault="00572015" w:rsidP="00C1180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E0FA5F" w14:textId="77777777" w:rsidR="00C1180A" w:rsidRPr="00271074" w:rsidRDefault="00C1180A" w:rsidP="00C1180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E9A509" w14:textId="77777777" w:rsidR="00C1180A" w:rsidRPr="00271074" w:rsidRDefault="00C1180A" w:rsidP="00C1180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EF64FC2" w14:textId="77777777" w:rsidR="0081602A" w:rsidRPr="00271074" w:rsidRDefault="0081602A" w:rsidP="008B31F7">
      <w:pPr>
        <w:pStyle w:val="ACapitolo"/>
        <w:tabs>
          <w:tab w:val="left" w:pos="3668"/>
          <w:tab w:val="center" w:pos="4819"/>
        </w:tabs>
        <w:rPr>
          <w:rFonts w:asciiTheme="minorHAnsi" w:hAnsiTheme="minorHAnsi" w:cstheme="minorHAnsi"/>
          <w:sz w:val="22"/>
          <w:szCs w:val="22"/>
        </w:rPr>
      </w:pPr>
    </w:p>
    <w:p w14:paraId="1F4E61B7" w14:textId="77777777" w:rsidR="00410CB9" w:rsidRPr="00271074" w:rsidRDefault="00410CB9">
      <w:r w:rsidRPr="00271074">
        <w:br w:type="page"/>
      </w:r>
    </w:p>
    <w:tbl>
      <w:tblPr>
        <w:tblW w:w="9633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25"/>
        <w:gridCol w:w="9308"/>
      </w:tblGrid>
      <w:tr w:rsidR="00C1180A" w:rsidRPr="00271074" w14:paraId="31B434DF" w14:textId="77777777" w:rsidTr="00E811B6">
        <w:trPr>
          <w:trHeight w:val="397"/>
          <w:jc w:val="center"/>
        </w:trPr>
        <w:tc>
          <w:tcPr>
            <w:tcW w:w="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7B0A634C" w14:textId="3D8B2D1C" w:rsidR="00C1180A" w:rsidRPr="00271074" w:rsidRDefault="003C0EE3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6</w:t>
            </w:r>
          </w:p>
        </w:tc>
        <w:tc>
          <w:tcPr>
            <w:tcW w:w="9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58904502" w14:textId="7D4F07D9" w:rsidR="00C1180A" w:rsidRPr="00271074" w:rsidRDefault="00B93BF8" w:rsidP="00E811B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74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Premialità ai sensi della Legge 108/2021 (art. 47, comma 5)</w:t>
            </w:r>
          </w:p>
        </w:tc>
      </w:tr>
      <w:tr w:rsidR="00C1180A" w:rsidRPr="00271074" w14:paraId="31A256A9" w14:textId="77777777" w:rsidTr="00E811B6">
        <w:trPr>
          <w:trHeight w:val="397"/>
          <w:jc w:val="center"/>
        </w:trPr>
        <w:tc>
          <w:tcPr>
            <w:tcW w:w="963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45C166" w14:textId="0CAFF777" w:rsidR="00C1180A" w:rsidRPr="00271074" w:rsidRDefault="00C1180A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L’azienda deve fornire la lista </w:t>
            </w:r>
            <w:r w:rsidR="00785B4E"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di eventuali certificazioni che possono </w:t>
            </w:r>
            <w:r w:rsidR="00E416C8" w:rsidRPr="00271074">
              <w:rPr>
                <w:rFonts w:asciiTheme="minorHAnsi" w:hAnsiTheme="minorHAnsi" w:cstheme="minorHAnsi"/>
                <w:sz w:val="22"/>
                <w:szCs w:val="22"/>
              </w:rPr>
              <w:t>consentire l’ottenimento di premialità</w:t>
            </w:r>
            <w:r w:rsidR="006D052F" w:rsidRPr="00271074">
              <w:t xml:space="preserve"> </w:t>
            </w:r>
            <w:r w:rsidR="006D052F"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ai sensi della Legge 108/2021 (art. 47, comma 5). </w:t>
            </w:r>
            <w:r w:rsidR="00BA1FBD" w:rsidRPr="00271074">
              <w:rPr>
                <w:rFonts w:asciiTheme="minorHAnsi" w:hAnsiTheme="minorHAnsi" w:cstheme="minorHAnsi"/>
                <w:sz w:val="22"/>
                <w:szCs w:val="22"/>
              </w:rPr>
              <w:t>In particolare,</w:t>
            </w:r>
            <w:r w:rsidR="006D052F"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 verranno valutate le seguenti voci. </w:t>
            </w:r>
            <w:r w:rsidR="00E416C8"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95D0C00" w14:textId="5C7B4460" w:rsidR="000C1037" w:rsidRPr="00271074" w:rsidRDefault="000C1037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Per ogni voce rispondere </w:t>
            </w:r>
            <w:proofErr w:type="gramStart"/>
            <w:r w:rsidRPr="00271074">
              <w:rPr>
                <w:rFonts w:asciiTheme="minorHAnsi" w:hAnsiTheme="minorHAnsi" w:cstheme="minorHAnsi"/>
                <w:sz w:val="22"/>
                <w:szCs w:val="22"/>
              </w:rPr>
              <w:t>si</w:t>
            </w:r>
            <w:proofErr w:type="gramEnd"/>
            <w:r w:rsidRPr="00271074">
              <w:rPr>
                <w:rFonts w:asciiTheme="minorHAnsi" w:hAnsiTheme="minorHAnsi" w:cstheme="minorHAnsi"/>
                <w:sz w:val="22"/>
                <w:szCs w:val="22"/>
              </w:rPr>
              <w:t xml:space="preserve"> o no e indicare un documento allegato che attesti </w:t>
            </w:r>
            <w:r w:rsidR="00CB2DEE" w:rsidRPr="00271074">
              <w:rPr>
                <w:rFonts w:asciiTheme="minorHAnsi" w:hAnsiTheme="minorHAnsi" w:cstheme="minorHAnsi"/>
                <w:sz w:val="22"/>
                <w:szCs w:val="22"/>
              </w:rPr>
              <w:t>la validità della risposta.</w:t>
            </w:r>
          </w:p>
        </w:tc>
      </w:tr>
      <w:tr w:rsidR="00C1180A" w:rsidRPr="00271074" w14:paraId="0EFC3FD9" w14:textId="77777777" w:rsidTr="00E811B6">
        <w:trPr>
          <w:trHeight w:val="397"/>
          <w:jc w:val="center"/>
        </w:trPr>
        <w:tc>
          <w:tcPr>
            <w:tcW w:w="963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E35222" w14:textId="77777777" w:rsidR="00C1180A" w:rsidRPr="00271074" w:rsidRDefault="00C1180A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6D052F" w:rsidRPr="00271074" w14:paraId="21AEA495" w14:textId="77777777" w:rsidTr="00E811B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73626AF8" w14:textId="2B737589" w:rsidR="006D052F" w:rsidRPr="00271074" w:rsidRDefault="00F37BAC" w:rsidP="006D052F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6.1. </w:t>
                  </w:r>
                  <w:r w:rsidR="0086408F"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>Possesso della certificazione di responsabilità sociale ed etica SA 8000 o equivalente.</w:t>
                  </w:r>
                </w:p>
              </w:tc>
            </w:tr>
            <w:tr w:rsidR="006D052F" w:rsidRPr="00271074" w14:paraId="678D55CE" w14:textId="77777777" w:rsidTr="00E811B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6CE2EC7D" w14:textId="77777777" w:rsidR="006D052F" w:rsidRPr="00271074" w:rsidRDefault="006D052F" w:rsidP="006D052F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46364F63" w14:textId="77777777" w:rsidR="0081602A" w:rsidRPr="00271074" w:rsidRDefault="0081602A" w:rsidP="006D052F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43EC9E9A" w14:textId="2F7C49F9" w:rsidR="0081602A" w:rsidRPr="00271074" w:rsidRDefault="0081602A" w:rsidP="006D052F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500BE524" w14:textId="77777777" w:rsidR="006D052F" w:rsidRPr="00271074" w:rsidRDefault="006D052F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86408F" w:rsidRPr="00271074" w14:paraId="0A8FD816" w14:textId="77777777" w:rsidTr="00E811B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7548F299" w14:textId="700AB484" w:rsidR="0086408F" w:rsidRPr="00271074" w:rsidRDefault="00F37BAC" w:rsidP="0086408F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6.2. </w:t>
                  </w:r>
                  <w:r w:rsidR="004E198D">
                    <w:rPr>
                      <w:rFonts w:asciiTheme="minorHAnsi" w:hAnsiTheme="minorHAnsi" w:cstheme="minorHAnsi"/>
                      <w:sz w:val="20"/>
                      <w:szCs w:val="20"/>
                    </w:rPr>
                    <w:t>Impegno ad assumere</w:t>
                  </w:r>
                  <w:r w:rsidR="00646629"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persone con disabilità in quota eccedente l’obbligo minimo di legge </w:t>
                  </w:r>
                </w:p>
              </w:tc>
            </w:tr>
            <w:tr w:rsidR="0086408F" w:rsidRPr="00271074" w14:paraId="7827E61F" w14:textId="77777777" w:rsidTr="00E811B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43E60B9F" w14:textId="77777777" w:rsidR="0086408F" w:rsidRPr="00271074" w:rsidRDefault="0086408F" w:rsidP="0086408F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45860EBC" w14:textId="77777777" w:rsidR="0081602A" w:rsidRPr="00271074" w:rsidRDefault="0081602A" w:rsidP="0086408F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4B618B40" w14:textId="2C90504C" w:rsidR="0081602A" w:rsidRPr="00271074" w:rsidRDefault="0081602A" w:rsidP="0086408F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1AD2B9CC" w14:textId="77777777" w:rsidR="00C1180A" w:rsidRPr="00271074" w:rsidRDefault="00C1180A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tbl>
            <w:tblPr>
              <w:tblStyle w:val="Tabellagriglia2"/>
              <w:tblW w:w="0" w:type="auto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</w:tblBorders>
              <w:tblLayout w:type="fixed"/>
              <w:tblLook w:val="0480" w:firstRow="0" w:lastRow="0" w:firstColumn="1" w:lastColumn="0" w:noHBand="0" w:noVBand="1"/>
            </w:tblPr>
            <w:tblGrid>
              <w:gridCol w:w="9509"/>
            </w:tblGrid>
            <w:tr w:rsidR="0086408F" w:rsidRPr="00271074" w14:paraId="69AC1F41" w14:textId="77777777" w:rsidTr="00E811B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472ECE46" w14:textId="0B9A172B" w:rsidR="0086408F" w:rsidRPr="00271074" w:rsidRDefault="00F37BAC" w:rsidP="0086408F">
                  <w:pPr>
                    <w:rPr>
                      <w:rFonts w:asciiTheme="minorHAnsi" w:hAnsiTheme="minorHAnsi" w:cstheme="minorHAnsi"/>
                      <w:bCs w:val="0"/>
                      <w:sz w:val="20"/>
                      <w:szCs w:val="20"/>
                    </w:rPr>
                  </w:pPr>
                  <w:r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6.3. </w:t>
                  </w:r>
                  <w:r w:rsidR="000C1037"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Previsione nell’organico aziendale della figura del </w:t>
                  </w:r>
                  <w:proofErr w:type="spellStart"/>
                  <w:r w:rsidR="000C1037"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>disability</w:t>
                  </w:r>
                  <w:proofErr w:type="spellEnd"/>
                  <w:r w:rsidR="000C1037" w:rsidRPr="0027107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manager.</w:t>
                  </w:r>
                </w:p>
              </w:tc>
            </w:tr>
            <w:tr w:rsidR="0086408F" w:rsidRPr="00271074" w14:paraId="7D7BAF7E" w14:textId="77777777" w:rsidTr="00E811B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09" w:type="dxa"/>
                </w:tcPr>
                <w:p w14:paraId="0926024D" w14:textId="77777777" w:rsidR="0086408F" w:rsidRPr="00271074" w:rsidRDefault="0086408F" w:rsidP="0086408F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499099D6" w14:textId="77777777" w:rsidR="0081602A" w:rsidRPr="00271074" w:rsidRDefault="0081602A" w:rsidP="0086408F">
                  <w:pPr>
                    <w:rPr>
                      <w:rFonts w:asciiTheme="minorHAnsi" w:hAnsiTheme="minorHAnsi" w:cstheme="minorHAnsi"/>
                      <w:b w:val="0"/>
                      <w:sz w:val="20"/>
                      <w:szCs w:val="20"/>
                    </w:rPr>
                  </w:pPr>
                </w:p>
                <w:p w14:paraId="0B37F9ED" w14:textId="42F027D3" w:rsidR="0081602A" w:rsidRPr="00271074" w:rsidRDefault="0081602A" w:rsidP="0086408F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284A586B" w14:textId="77777777" w:rsidR="0086408F" w:rsidRPr="00271074" w:rsidRDefault="0086408F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2E799D" w14:textId="77777777" w:rsidR="00C1180A" w:rsidRPr="00271074" w:rsidRDefault="00C1180A" w:rsidP="00E811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355ED9D" w14:textId="7A51D610" w:rsidR="00BB67F9" w:rsidRPr="00271074" w:rsidRDefault="00BB67F9" w:rsidP="00A87EC5">
      <w:pPr>
        <w:pStyle w:val="ATesto"/>
        <w:rPr>
          <w:rFonts w:asciiTheme="minorHAnsi" w:hAnsiTheme="minorHAnsi" w:cstheme="minorHAnsi"/>
        </w:rPr>
      </w:pPr>
    </w:p>
    <w:p w14:paraId="297274E6" w14:textId="77777777" w:rsidR="00774DDC" w:rsidRPr="00271074" w:rsidRDefault="00774DDC" w:rsidP="00A87EC5">
      <w:pPr>
        <w:pStyle w:val="ATesto"/>
        <w:rPr>
          <w:rFonts w:asciiTheme="minorHAnsi" w:hAnsiTheme="minorHAnsi" w:cstheme="minorHAnsi"/>
        </w:rPr>
      </w:pPr>
    </w:p>
    <w:p w14:paraId="14301F45" w14:textId="7A0FFA76" w:rsidR="00774DDC" w:rsidRPr="00410CB9" w:rsidRDefault="00774DDC" w:rsidP="00A87EC5">
      <w:pPr>
        <w:pStyle w:val="ATesto"/>
        <w:rPr>
          <w:rFonts w:asciiTheme="minorHAnsi" w:hAnsiTheme="minorHAnsi" w:cstheme="minorHAnsi"/>
        </w:rPr>
      </w:pPr>
      <w:bookmarkStart w:id="1" w:name="_Hlk157445518"/>
      <w:r w:rsidRPr="00271074">
        <w:rPr>
          <w:rFonts w:asciiTheme="minorHAnsi" w:hAnsiTheme="minorHAnsi" w:cstheme="minorHAnsi"/>
        </w:rPr>
        <w:t xml:space="preserve">L’azienda </w:t>
      </w:r>
      <w:r w:rsidR="00BC64F0" w:rsidRPr="00271074">
        <w:rPr>
          <w:rFonts w:asciiTheme="minorHAnsi" w:hAnsiTheme="minorHAnsi" w:cstheme="minorHAnsi"/>
        </w:rPr>
        <w:t>dichiara di</w:t>
      </w:r>
      <w:r w:rsidRPr="00271074">
        <w:rPr>
          <w:rFonts w:asciiTheme="minorHAnsi" w:hAnsiTheme="minorHAnsi" w:cstheme="minorHAnsi"/>
        </w:rPr>
        <w:t xml:space="preserve"> aver compreso la richiesta della gara</w:t>
      </w:r>
      <w:r w:rsidR="00BC64F0" w:rsidRPr="00271074">
        <w:rPr>
          <w:rFonts w:asciiTheme="minorHAnsi" w:hAnsiTheme="minorHAnsi" w:cstheme="minorHAnsi"/>
        </w:rPr>
        <w:t xml:space="preserve"> e le specifiche tecniche</w:t>
      </w:r>
      <w:r w:rsidRPr="00271074">
        <w:rPr>
          <w:rFonts w:asciiTheme="minorHAnsi" w:hAnsiTheme="minorHAnsi" w:cstheme="minorHAnsi"/>
        </w:rPr>
        <w:t>.</w:t>
      </w:r>
      <w:bookmarkEnd w:id="1"/>
    </w:p>
    <w:sectPr w:rsidR="00774DDC" w:rsidRPr="00410CB9" w:rsidSect="00B3643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1" w:right="1134" w:bottom="1134" w:left="1134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2B4AE7" w14:textId="77777777" w:rsidR="00B3643E" w:rsidRDefault="00B3643E" w:rsidP="00786DC7">
      <w:r>
        <w:separator/>
      </w:r>
    </w:p>
  </w:endnote>
  <w:endnote w:type="continuationSeparator" w:id="0">
    <w:p w14:paraId="496BB9B9" w14:textId="77777777" w:rsidR="00B3643E" w:rsidRDefault="00B3643E" w:rsidP="00786DC7">
      <w:r>
        <w:continuationSeparator/>
      </w:r>
    </w:p>
  </w:endnote>
  <w:endnote w:type="continuationNotice" w:id="1">
    <w:p w14:paraId="321DADAA" w14:textId="77777777" w:rsidR="00B3643E" w:rsidRDefault="00B364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7E3C41" w14:textId="6328420C" w:rsidR="00705ABF" w:rsidRPr="004B4919" w:rsidRDefault="004B4919" w:rsidP="004B4919">
    <w:pPr>
      <w:pStyle w:val="Pidipagina"/>
      <w:jc w:val="center"/>
      <w:rPr>
        <w:rFonts w:ascii="Calibri" w:hAnsi="Calibri" w:cs="Calibri"/>
        <w:sz w:val="20"/>
        <w:szCs w:val="20"/>
      </w:rPr>
    </w:pPr>
    <w:r>
      <w:rPr>
        <w:noProof/>
        <w14:ligatures w14:val="standardContextual"/>
      </w:rPr>
      <w:drawing>
        <wp:anchor distT="0" distB="0" distL="114300" distR="114300" simplePos="0" relativeHeight="251664385" behindDoc="0" locked="0" layoutInCell="1" allowOverlap="1" wp14:anchorId="36AD56B7" wp14:editId="33879231">
          <wp:simplePos x="0" y="0"/>
          <wp:positionH relativeFrom="column">
            <wp:posOffset>5661660</wp:posOffset>
          </wp:positionH>
          <wp:positionV relativeFrom="paragraph">
            <wp:posOffset>20955</wp:posOffset>
          </wp:positionV>
          <wp:extent cx="810895" cy="539750"/>
          <wp:effectExtent l="0" t="0" r="8255" b="0"/>
          <wp:wrapThrough wrapText="bothSides">
            <wp:wrapPolygon edited="0">
              <wp:start x="0" y="0"/>
              <wp:lineTo x="0" y="20584"/>
              <wp:lineTo x="21312" y="20584"/>
              <wp:lineTo x="21312" y="0"/>
              <wp:lineTo x="0" y="0"/>
            </wp:wrapPolygon>
          </wp:wrapThrough>
          <wp:docPr id="97687665" name="Immagine 97687665" descr="Immagine che contiene testo, design, Carattere, log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9234954" name="Immagine 4" descr="Immagine che contiene testo, design, Carattere, logo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89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6DC7" w:rsidRPr="000528DB">
      <w:rPr>
        <w:rFonts w:ascii="Calibri" w:hAnsi="Calibri" w:cs="Calibri"/>
        <w:sz w:val="20"/>
        <w:szCs w:val="20"/>
      </w:rPr>
      <w:fldChar w:fldCharType="begin"/>
    </w:r>
    <w:r w:rsidR="00786DC7" w:rsidRPr="000528DB">
      <w:rPr>
        <w:rFonts w:ascii="Calibri" w:hAnsi="Calibri" w:cs="Calibri"/>
        <w:sz w:val="20"/>
        <w:szCs w:val="20"/>
      </w:rPr>
      <w:instrText xml:space="preserve"> PAGE   \* MERGEFORMAT </w:instrText>
    </w:r>
    <w:r w:rsidR="00786DC7" w:rsidRPr="000528DB">
      <w:rPr>
        <w:rFonts w:ascii="Calibri" w:hAnsi="Calibri" w:cs="Calibri"/>
        <w:sz w:val="20"/>
        <w:szCs w:val="20"/>
      </w:rPr>
      <w:fldChar w:fldCharType="separate"/>
    </w:r>
    <w:r w:rsidR="003422EF">
      <w:rPr>
        <w:rFonts w:ascii="Calibri" w:hAnsi="Calibri" w:cs="Calibri"/>
        <w:noProof/>
        <w:sz w:val="20"/>
        <w:szCs w:val="20"/>
      </w:rPr>
      <w:t>47</w:t>
    </w:r>
    <w:r w:rsidR="00786DC7" w:rsidRPr="000528DB">
      <w:rPr>
        <w:rFonts w:ascii="Calibri" w:hAnsi="Calibri" w:cs="Calibri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7BFA8" w14:textId="151F9234" w:rsidR="008630D2" w:rsidRDefault="004B4919" w:rsidP="0072073A">
    <w:pPr>
      <w:pStyle w:val="Pidipagina"/>
      <w:jc w:val="right"/>
    </w:pPr>
    <w:r>
      <w:rPr>
        <w:noProof/>
        <w14:ligatures w14:val="standardContextual"/>
      </w:rPr>
      <w:drawing>
        <wp:anchor distT="0" distB="0" distL="114300" distR="114300" simplePos="0" relativeHeight="251661313" behindDoc="0" locked="0" layoutInCell="1" allowOverlap="1" wp14:anchorId="55D8BAB5" wp14:editId="49B1C22E">
          <wp:simplePos x="0" y="0"/>
          <wp:positionH relativeFrom="column">
            <wp:posOffset>5695950</wp:posOffset>
          </wp:positionH>
          <wp:positionV relativeFrom="paragraph">
            <wp:posOffset>-80645</wp:posOffset>
          </wp:positionV>
          <wp:extent cx="810895" cy="539750"/>
          <wp:effectExtent l="0" t="0" r="8255" b="0"/>
          <wp:wrapThrough wrapText="bothSides">
            <wp:wrapPolygon edited="0">
              <wp:start x="0" y="0"/>
              <wp:lineTo x="0" y="20584"/>
              <wp:lineTo x="21312" y="20584"/>
              <wp:lineTo x="21312" y="0"/>
              <wp:lineTo x="0" y="0"/>
            </wp:wrapPolygon>
          </wp:wrapThrough>
          <wp:docPr id="1711030132" name="Immagine 1711030132" descr="Immagine che contiene testo, design, Carattere, log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9234954" name="Immagine 4" descr="Immagine che contiene testo, design, Carattere, logo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89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073A">
      <w:rPr>
        <w:noProof/>
        <w14:ligatures w14:val="standardContextual"/>
      </w:rPr>
      <w:tab/>
    </w:r>
    <w:r w:rsidR="0072073A">
      <w:rPr>
        <w:noProof/>
        <w14:ligatures w14:val="standardContextu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3736DD" w14:textId="77777777" w:rsidR="00B3643E" w:rsidRDefault="00B3643E" w:rsidP="00786DC7">
      <w:bookmarkStart w:id="0" w:name="_Hlk152059391"/>
      <w:bookmarkEnd w:id="0"/>
      <w:r>
        <w:separator/>
      </w:r>
    </w:p>
  </w:footnote>
  <w:footnote w:type="continuationSeparator" w:id="0">
    <w:p w14:paraId="2F677FD3" w14:textId="77777777" w:rsidR="00B3643E" w:rsidRDefault="00B3643E" w:rsidP="00786DC7">
      <w:r>
        <w:continuationSeparator/>
      </w:r>
    </w:p>
  </w:footnote>
  <w:footnote w:type="continuationNotice" w:id="1">
    <w:p w14:paraId="74AA3320" w14:textId="77777777" w:rsidR="00B3643E" w:rsidRDefault="00B364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73D9C1" w14:textId="68562023" w:rsidR="00D20D8D" w:rsidRDefault="004B4919" w:rsidP="00D20D8D">
    <w:pPr>
      <w:pStyle w:val="Corpotesto"/>
      <w:ind w:left="-1134" w:right="-1133"/>
      <w:rPr>
        <w:b w:val="0"/>
        <w:bCs w:val="0"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3361" behindDoc="0" locked="0" layoutInCell="1" allowOverlap="1" wp14:anchorId="4B1BCA50" wp14:editId="26DB5437">
              <wp:simplePos x="0" y="0"/>
              <wp:positionH relativeFrom="column">
                <wp:posOffset>-716280</wp:posOffset>
              </wp:positionH>
              <wp:positionV relativeFrom="paragraph">
                <wp:posOffset>0</wp:posOffset>
              </wp:positionV>
              <wp:extent cx="7704455" cy="998220"/>
              <wp:effectExtent l="0" t="0" r="0" b="0"/>
              <wp:wrapNone/>
              <wp:docPr id="1896297473" name="Gruppo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04455" cy="998220"/>
                        <a:chOff x="0" y="0"/>
                        <a:chExt cx="7704455" cy="998220"/>
                      </a:xfrm>
                    </wpg:grpSpPr>
                    <pic:pic xmlns:pic="http://schemas.openxmlformats.org/drawingml/2006/picture">
                      <pic:nvPicPr>
                        <pic:cNvPr id="1150968726" name="Immagine 1150968726" descr="Immagine che contiene testo, schermata, Carattere, Blu elettrico&#10;&#10;Descrizione generata automaticamente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4515"/>
                        <a:stretch/>
                      </pic:blipFill>
                      <pic:spPr>
                        <a:xfrm>
                          <a:off x="0" y="0"/>
                          <a:ext cx="7704455" cy="998220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12610212" name="Immagine 612610212" descr="Immagine che contiene testo, schermata, software, Pagina Web&#10;&#10;Descrizione generata automaticamente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9112" t="19865" r="9356" b="73959"/>
                        <a:stretch/>
                      </pic:blipFill>
                      <pic:spPr bwMode="auto">
                        <a:xfrm>
                          <a:off x="6038850" y="285750"/>
                          <a:ext cx="1290955" cy="380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E6BABF4" id="Gruppo 1" o:spid="_x0000_s1026" style="position:absolute;margin-left:-56.4pt;margin-top:0;width:606.65pt;height:78.6pt;z-index:251663361" coordsize="77044,998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PqtpuAAAAAAAAAAAAAAAAAAAAAAAAAAAAAAAAAAAAAAAAAAA&#10;AAAAAAAAAAAAAAAAAAAAAAAAAAAAAAAAAAAAAAAAAAAAAAAAAAAAAAAAAAAAAAAAAAAAAAAAAAAA&#10;AAAAAAAAAAAAAAAAAAAAAAAAAAAAAAAAAAAP6DvzS7h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150968726" o:spid="_x0000_s1027" type="#_x0000_t75" alt="Immagine che contiene testo, schermata, Carattere, Blu elettrico&#10;&#10;Descrizione generata automaticamente" style="position:absolute;width:77044;height:9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">
                <v:imagedata r:id="rId3" o:title="Immagine che contiene testo, schermata, Carattere, Blu elettrico&#10;&#10;Descrizione generata automaticamente" cropbottom="9513f"/>
              </v:shape>
              <v:shape id="Immagine 612610212" o:spid="_x0000_s1028" type="#_x0000_t75" alt="Immagine che contiene testo, schermata, software, Pagina Web&#10;&#10;Descrizione generata automaticamente" style="position:absolute;left:60388;top:2857;width:12910;height:38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">
                <v:imagedata r:id="rId4" o:title="Immagine che contiene testo, schermata, software, Pagina Web&#10;&#10;Descrizione generata automaticamente" croptop="13019f" cropbottom="48470f" cropleft="51847f" cropright="6132f"/>
              </v:shape>
            </v:group>
          </w:pict>
        </mc:Fallback>
      </mc:AlternateContent>
    </w:r>
  </w:p>
  <w:p w14:paraId="25F2ADB0" w14:textId="29455CD7" w:rsidR="00762F81" w:rsidRDefault="00762F81" w:rsidP="00D20D8D">
    <w:pPr>
      <w:pStyle w:val="Corpotesto"/>
      <w:ind w:left="-1134" w:right="-1133"/>
      <w:rPr>
        <w:b w:val="0"/>
        <w:bCs w:val="0"/>
        <w:sz w:val="20"/>
        <w:szCs w:val="20"/>
      </w:rPr>
    </w:pPr>
  </w:p>
  <w:p w14:paraId="06D3E2BF" w14:textId="77777777" w:rsidR="00D20D8D" w:rsidRPr="00762F81" w:rsidRDefault="00D20D8D" w:rsidP="00D20D8D">
    <w:pPr>
      <w:pStyle w:val="Corpotesto"/>
      <w:ind w:left="-1134" w:right="-1133"/>
      <w:rPr>
        <w:b w:val="0"/>
        <w:bCs w:val="0"/>
        <w:sz w:val="20"/>
        <w:szCs w:val="20"/>
      </w:rPr>
    </w:pPr>
  </w:p>
  <w:p w14:paraId="03F828E4" w14:textId="77777777" w:rsidR="00705ABF" w:rsidRDefault="00705ABF" w:rsidP="00762F81">
    <w:pPr>
      <w:pStyle w:val="Corpotesto"/>
      <w:spacing w:line="14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E9365" w14:textId="65077FF7" w:rsidR="00762F81" w:rsidRDefault="004B4919" w:rsidP="00D20D8D">
    <w:pPr>
      <w:pStyle w:val="Intestazione"/>
      <w:tabs>
        <w:tab w:val="clear" w:pos="4819"/>
        <w:tab w:val="clear" w:pos="9638"/>
      </w:tabs>
      <w:ind w:left="-1134" w:right="-1133"/>
    </w:pPr>
    <w:r>
      <w:rPr>
        <w:noProof/>
      </w:rPr>
      <mc:AlternateContent>
        <mc:Choice Requires="wpg">
          <w:drawing>
            <wp:anchor distT="0" distB="0" distL="114300" distR="114300" simplePos="0" relativeHeight="251660289" behindDoc="0" locked="0" layoutInCell="1" allowOverlap="1" wp14:anchorId="3C718E37" wp14:editId="2D81142E">
              <wp:simplePos x="0" y="0"/>
              <wp:positionH relativeFrom="column">
                <wp:posOffset>-720090</wp:posOffset>
              </wp:positionH>
              <wp:positionV relativeFrom="paragraph">
                <wp:posOffset>0</wp:posOffset>
              </wp:positionV>
              <wp:extent cx="7704455" cy="998220"/>
              <wp:effectExtent l="0" t="0" r="0" b="0"/>
              <wp:wrapNone/>
              <wp:docPr id="778942531" name="Gruppo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04455" cy="998220"/>
                        <a:chOff x="0" y="0"/>
                        <a:chExt cx="7704455" cy="998220"/>
                      </a:xfrm>
                    </wpg:grpSpPr>
                    <pic:pic xmlns:pic="http://schemas.openxmlformats.org/drawingml/2006/picture">
                      <pic:nvPicPr>
                        <pic:cNvPr id="855654723" name="Immagine 855654723" descr="Immagine che contiene testo, schermata, Carattere, Blu elettrico&#10;&#10;Descrizione generata automaticamente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4515"/>
                        <a:stretch/>
                      </pic:blipFill>
                      <pic:spPr>
                        <a:xfrm>
                          <a:off x="0" y="0"/>
                          <a:ext cx="7704455" cy="998220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942786603" name="Immagine 1942786603" descr="Immagine che contiene testo, schermata, software, Pagina Web&#10;&#10;Descrizione generata automaticamente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9112" t="19865" r="9356" b="73959"/>
                        <a:stretch/>
                      </pic:blipFill>
                      <pic:spPr bwMode="auto">
                        <a:xfrm>
                          <a:off x="6038850" y="285750"/>
                          <a:ext cx="1290955" cy="380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F52A8AF" id="Gruppo 1" o:spid="_x0000_s1026" style="position:absolute;margin-left:-56.7pt;margin-top:0;width:606.65pt;height:78.6pt;z-index:251660289" coordsize="77044,998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PqtpuAAAAAAAAAAAAAAAAAAAAAAAAAAAAAAAAAAAAAAAAAAA&#10;AAAAAAAAAAAAAAAAAAAAAAAAAAAAAAAAAAAAAAAAAAAAAAAAAAAAAAAAAAAAAAAAAAAAAAAAAAAA&#10;AAAAAAAAAAAAAAAAAAAAAAAAAAAAAAAAAAAP6DvzS7h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855654723" o:spid="_x0000_s1027" type="#_x0000_t75" alt="Immagine che contiene testo, schermata, Carattere, Blu elettrico&#10;&#10;Descrizione generata automaticamente" style="position:absolute;width:77044;height:9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">
                <v:imagedata r:id="rId3" o:title="Immagine che contiene testo, schermata, Carattere, Blu elettrico&#10;&#10;Descrizione generata automaticamente" cropbottom="9513f"/>
              </v:shape>
              <v:shape id="Immagine 1942786603" o:spid="_x0000_s1028" type="#_x0000_t75" alt="Immagine che contiene testo, schermata, software, Pagina Web&#10;&#10;Descrizione generata automaticamente" style="position:absolute;left:60388;top:2857;width:12910;height:38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">
                <v:imagedata r:id="rId4" o:title="Immagine che contiene testo, schermata, software, Pagina Web&#10;&#10;Descrizione generata automaticamente" croptop="13019f" cropbottom="48470f" cropleft="51847f" cropright="6132f"/>
              </v:shape>
            </v:group>
          </w:pict>
        </mc:Fallback>
      </mc:AlternateContent>
    </w:r>
  </w:p>
  <w:p w14:paraId="3626F404" w14:textId="77777777" w:rsidR="00D20D8D" w:rsidRDefault="00D20D8D" w:rsidP="00D20D8D">
    <w:pPr>
      <w:pStyle w:val="Intestazione"/>
      <w:tabs>
        <w:tab w:val="clear" w:pos="4819"/>
        <w:tab w:val="clear" w:pos="9638"/>
      </w:tabs>
      <w:ind w:left="-1134" w:right="-113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450D6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EF2632"/>
    <w:multiLevelType w:val="hybridMultilevel"/>
    <w:tmpl w:val="11984F66"/>
    <w:lvl w:ilvl="0" w:tplc="CD025B40">
      <w:numFmt w:val="bullet"/>
      <w:lvlText w:val="-"/>
      <w:lvlJc w:val="left"/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D41A8"/>
    <w:multiLevelType w:val="hybridMultilevel"/>
    <w:tmpl w:val="F6223D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F2A3C"/>
    <w:multiLevelType w:val="hybridMultilevel"/>
    <w:tmpl w:val="0CE6500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D1146"/>
    <w:multiLevelType w:val="hybridMultilevel"/>
    <w:tmpl w:val="18107F1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D3F5F"/>
    <w:multiLevelType w:val="multilevel"/>
    <w:tmpl w:val="44946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B94"/>
    <w:multiLevelType w:val="hybridMultilevel"/>
    <w:tmpl w:val="9112EA0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A2652"/>
    <w:multiLevelType w:val="hybridMultilevel"/>
    <w:tmpl w:val="8DAA2E3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421D5"/>
    <w:multiLevelType w:val="multilevel"/>
    <w:tmpl w:val="44946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295E6A"/>
    <w:multiLevelType w:val="hybridMultilevel"/>
    <w:tmpl w:val="3BCA4134"/>
    <w:lvl w:ilvl="0" w:tplc="F2986418">
      <w:numFmt w:val="bullet"/>
      <w:pStyle w:val="ATabellaPunto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B68A5"/>
    <w:multiLevelType w:val="hybridMultilevel"/>
    <w:tmpl w:val="180A91A8"/>
    <w:lvl w:ilvl="0" w:tplc="0410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B2E3F"/>
    <w:multiLevelType w:val="hybridMultilevel"/>
    <w:tmpl w:val="DEE813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862E2"/>
    <w:multiLevelType w:val="hybridMultilevel"/>
    <w:tmpl w:val="6D2E00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42A3D"/>
    <w:multiLevelType w:val="hybridMultilevel"/>
    <w:tmpl w:val="4E94E0BE"/>
    <w:lvl w:ilvl="0" w:tplc="0410000B">
      <w:start w:val="1"/>
      <w:numFmt w:val="bullet"/>
      <w:lvlText w:val=""/>
      <w:lvlJc w:val="left"/>
      <w:pPr>
        <w:ind w:left="125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9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15" w:hanging="360"/>
      </w:pPr>
      <w:rPr>
        <w:rFonts w:ascii="Wingdings" w:hAnsi="Wingdings" w:hint="default"/>
      </w:rPr>
    </w:lvl>
  </w:abstractNum>
  <w:abstractNum w:abstractNumId="14" w15:restartNumberingAfterBreak="0">
    <w:nsid w:val="306B42F2"/>
    <w:multiLevelType w:val="hybridMultilevel"/>
    <w:tmpl w:val="02B8AA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C63560"/>
    <w:multiLevelType w:val="hybridMultilevel"/>
    <w:tmpl w:val="18107F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7630A5"/>
    <w:multiLevelType w:val="hybridMultilevel"/>
    <w:tmpl w:val="EB1AE7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550EC"/>
    <w:multiLevelType w:val="hybridMultilevel"/>
    <w:tmpl w:val="60167F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260F64"/>
    <w:multiLevelType w:val="hybridMultilevel"/>
    <w:tmpl w:val="42E25B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D96D40"/>
    <w:multiLevelType w:val="hybridMultilevel"/>
    <w:tmpl w:val="DE2CD2E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067ABF"/>
    <w:multiLevelType w:val="hybridMultilevel"/>
    <w:tmpl w:val="648819FC"/>
    <w:lvl w:ilvl="0" w:tplc="21FAEB3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CB5375"/>
    <w:multiLevelType w:val="hybridMultilevel"/>
    <w:tmpl w:val="116CA43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8D3677"/>
    <w:multiLevelType w:val="hybridMultilevel"/>
    <w:tmpl w:val="691A874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F4E18"/>
    <w:multiLevelType w:val="hybridMultilevel"/>
    <w:tmpl w:val="46348F5C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80703B"/>
    <w:multiLevelType w:val="hybridMultilevel"/>
    <w:tmpl w:val="C728FFF4"/>
    <w:lvl w:ilvl="0" w:tplc="A844DDB0">
      <w:start w:val="139"/>
      <w:numFmt w:val="bullet"/>
      <w:lvlText w:val=""/>
      <w:lvlJc w:val="left"/>
      <w:rPr>
        <w:rFonts w:ascii="Symbol" w:eastAsia="Calibr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9C2827"/>
    <w:multiLevelType w:val="hybridMultilevel"/>
    <w:tmpl w:val="3F6809F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1165A2"/>
    <w:multiLevelType w:val="hybridMultilevel"/>
    <w:tmpl w:val="8BDC04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B958F5"/>
    <w:multiLevelType w:val="hybridMultilevel"/>
    <w:tmpl w:val="27380FC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3E3F6A"/>
    <w:multiLevelType w:val="multilevel"/>
    <w:tmpl w:val="FD8A3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373788"/>
    <w:multiLevelType w:val="hybridMultilevel"/>
    <w:tmpl w:val="4D94889E"/>
    <w:lvl w:ilvl="0" w:tplc="5AB67A3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4F24C0"/>
    <w:multiLevelType w:val="hybridMultilevel"/>
    <w:tmpl w:val="198EE1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738034">
    <w:abstractNumId w:val="21"/>
  </w:num>
  <w:num w:numId="2" w16cid:durableId="1558711385">
    <w:abstractNumId w:val="20"/>
  </w:num>
  <w:num w:numId="3" w16cid:durableId="1938755689">
    <w:abstractNumId w:val="0"/>
  </w:num>
  <w:num w:numId="4" w16cid:durableId="939293932">
    <w:abstractNumId w:val="1"/>
  </w:num>
  <w:num w:numId="5" w16cid:durableId="849754236">
    <w:abstractNumId w:val="12"/>
  </w:num>
  <w:num w:numId="6" w16cid:durableId="838235782">
    <w:abstractNumId w:val="28"/>
  </w:num>
  <w:num w:numId="7" w16cid:durableId="1058363797">
    <w:abstractNumId w:val="14"/>
  </w:num>
  <w:num w:numId="8" w16cid:durableId="1844279890">
    <w:abstractNumId w:val="2"/>
  </w:num>
  <w:num w:numId="9" w16cid:durableId="1916666518">
    <w:abstractNumId w:val="7"/>
  </w:num>
  <w:num w:numId="10" w16cid:durableId="1564441161">
    <w:abstractNumId w:val="3"/>
  </w:num>
  <w:num w:numId="11" w16cid:durableId="317466289">
    <w:abstractNumId w:val="26"/>
  </w:num>
  <w:num w:numId="12" w16cid:durableId="350650322">
    <w:abstractNumId w:val="11"/>
  </w:num>
  <w:num w:numId="13" w16cid:durableId="1951930645">
    <w:abstractNumId w:val="16"/>
  </w:num>
  <w:num w:numId="14" w16cid:durableId="1998416799">
    <w:abstractNumId w:val="17"/>
  </w:num>
  <w:num w:numId="15" w16cid:durableId="170218959">
    <w:abstractNumId w:val="8"/>
  </w:num>
  <w:num w:numId="16" w16cid:durableId="675033538">
    <w:abstractNumId w:val="9"/>
  </w:num>
  <w:num w:numId="17" w16cid:durableId="258107261">
    <w:abstractNumId w:val="30"/>
  </w:num>
  <w:num w:numId="18" w16cid:durableId="2074158943">
    <w:abstractNumId w:val="24"/>
  </w:num>
  <w:num w:numId="19" w16cid:durableId="496464839">
    <w:abstractNumId w:val="22"/>
  </w:num>
  <w:num w:numId="20" w16cid:durableId="1902907819">
    <w:abstractNumId w:val="23"/>
  </w:num>
  <w:num w:numId="21" w16cid:durableId="1955944787">
    <w:abstractNumId w:val="18"/>
  </w:num>
  <w:num w:numId="22" w16cid:durableId="90668215">
    <w:abstractNumId w:val="6"/>
  </w:num>
  <w:num w:numId="23" w16cid:durableId="1591311283">
    <w:abstractNumId w:val="13"/>
  </w:num>
  <w:num w:numId="24" w16cid:durableId="1470004730">
    <w:abstractNumId w:val="25"/>
  </w:num>
  <w:num w:numId="25" w16cid:durableId="575826221">
    <w:abstractNumId w:val="5"/>
  </w:num>
  <w:num w:numId="26" w16cid:durableId="621151964">
    <w:abstractNumId w:val="10"/>
  </w:num>
  <w:num w:numId="27" w16cid:durableId="125394914">
    <w:abstractNumId w:val="29"/>
  </w:num>
  <w:num w:numId="28" w16cid:durableId="497698124">
    <w:abstractNumId w:val="19"/>
  </w:num>
  <w:num w:numId="29" w16cid:durableId="848643857">
    <w:abstractNumId w:val="27"/>
  </w:num>
  <w:num w:numId="30" w16cid:durableId="914245433">
    <w:abstractNumId w:val="4"/>
  </w:num>
  <w:num w:numId="31" w16cid:durableId="16179796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bK0MDe2sDAxNzRW0lEKTi0uzszPAykwqQUAvCVQxSwAAAA="/>
  </w:docVars>
  <w:rsids>
    <w:rsidRoot w:val="00FE418D"/>
    <w:rsid w:val="00001F3D"/>
    <w:rsid w:val="00002C7F"/>
    <w:rsid w:val="000035A9"/>
    <w:rsid w:val="00004E05"/>
    <w:rsid w:val="00004E99"/>
    <w:rsid w:val="00006198"/>
    <w:rsid w:val="00006B39"/>
    <w:rsid w:val="00007EAA"/>
    <w:rsid w:val="00010120"/>
    <w:rsid w:val="000103A5"/>
    <w:rsid w:val="00017B31"/>
    <w:rsid w:val="000249EC"/>
    <w:rsid w:val="00024A15"/>
    <w:rsid w:val="000254C6"/>
    <w:rsid w:val="00027857"/>
    <w:rsid w:val="000339B9"/>
    <w:rsid w:val="00040F27"/>
    <w:rsid w:val="00042129"/>
    <w:rsid w:val="00043CF1"/>
    <w:rsid w:val="000445B8"/>
    <w:rsid w:val="00045239"/>
    <w:rsid w:val="0004794A"/>
    <w:rsid w:val="000500D7"/>
    <w:rsid w:val="000521A8"/>
    <w:rsid w:val="000528DB"/>
    <w:rsid w:val="0005491B"/>
    <w:rsid w:val="000565A2"/>
    <w:rsid w:val="00062C1B"/>
    <w:rsid w:val="000649C2"/>
    <w:rsid w:val="00065F51"/>
    <w:rsid w:val="000666E7"/>
    <w:rsid w:val="00070BC4"/>
    <w:rsid w:val="00071B0E"/>
    <w:rsid w:val="000764DE"/>
    <w:rsid w:val="00077643"/>
    <w:rsid w:val="00077AEF"/>
    <w:rsid w:val="00077CC7"/>
    <w:rsid w:val="0008127E"/>
    <w:rsid w:val="00081DB9"/>
    <w:rsid w:val="00082CD0"/>
    <w:rsid w:val="000863C5"/>
    <w:rsid w:val="00086D89"/>
    <w:rsid w:val="00087B61"/>
    <w:rsid w:val="00091B1B"/>
    <w:rsid w:val="000927E8"/>
    <w:rsid w:val="00095141"/>
    <w:rsid w:val="00095339"/>
    <w:rsid w:val="00095768"/>
    <w:rsid w:val="000968DF"/>
    <w:rsid w:val="000A0AF7"/>
    <w:rsid w:val="000A24ED"/>
    <w:rsid w:val="000A26E5"/>
    <w:rsid w:val="000C0AB2"/>
    <w:rsid w:val="000C0CD2"/>
    <w:rsid w:val="000C1037"/>
    <w:rsid w:val="000C16C1"/>
    <w:rsid w:val="000C22E4"/>
    <w:rsid w:val="000C3466"/>
    <w:rsid w:val="000C3C4C"/>
    <w:rsid w:val="000C6808"/>
    <w:rsid w:val="000C753A"/>
    <w:rsid w:val="000C79A7"/>
    <w:rsid w:val="000D0EFF"/>
    <w:rsid w:val="000D17D0"/>
    <w:rsid w:val="000D3F76"/>
    <w:rsid w:val="000D5811"/>
    <w:rsid w:val="000D5BA0"/>
    <w:rsid w:val="000D6ECC"/>
    <w:rsid w:val="000D7B32"/>
    <w:rsid w:val="000E0E07"/>
    <w:rsid w:val="000E1391"/>
    <w:rsid w:val="000E2923"/>
    <w:rsid w:val="000E5C55"/>
    <w:rsid w:val="000E66C9"/>
    <w:rsid w:val="000F0706"/>
    <w:rsid w:val="000F19D8"/>
    <w:rsid w:val="000F3FE7"/>
    <w:rsid w:val="000F7215"/>
    <w:rsid w:val="000F72B9"/>
    <w:rsid w:val="000F7DE0"/>
    <w:rsid w:val="001016D1"/>
    <w:rsid w:val="00102AD6"/>
    <w:rsid w:val="00104068"/>
    <w:rsid w:val="001076ED"/>
    <w:rsid w:val="00111421"/>
    <w:rsid w:val="001122B0"/>
    <w:rsid w:val="00113F82"/>
    <w:rsid w:val="00116897"/>
    <w:rsid w:val="00124CBC"/>
    <w:rsid w:val="00125CBD"/>
    <w:rsid w:val="001301CD"/>
    <w:rsid w:val="00131142"/>
    <w:rsid w:val="00132E97"/>
    <w:rsid w:val="001331AA"/>
    <w:rsid w:val="00133D38"/>
    <w:rsid w:val="00134246"/>
    <w:rsid w:val="00134BCD"/>
    <w:rsid w:val="00135D2B"/>
    <w:rsid w:val="001409B7"/>
    <w:rsid w:val="0014233C"/>
    <w:rsid w:val="00144327"/>
    <w:rsid w:val="0014486E"/>
    <w:rsid w:val="00144F94"/>
    <w:rsid w:val="00151C8A"/>
    <w:rsid w:val="001565B3"/>
    <w:rsid w:val="001565D3"/>
    <w:rsid w:val="00161868"/>
    <w:rsid w:val="00163712"/>
    <w:rsid w:val="00166F07"/>
    <w:rsid w:val="00167F61"/>
    <w:rsid w:val="0017093F"/>
    <w:rsid w:val="00170966"/>
    <w:rsid w:val="00170CEE"/>
    <w:rsid w:val="00170E91"/>
    <w:rsid w:val="00171200"/>
    <w:rsid w:val="001721BC"/>
    <w:rsid w:val="00172B2D"/>
    <w:rsid w:val="00176967"/>
    <w:rsid w:val="00176C89"/>
    <w:rsid w:val="001773AA"/>
    <w:rsid w:val="00181820"/>
    <w:rsid w:val="001823A4"/>
    <w:rsid w:val="0018361E"/>
    <w:rsid w:val="00183AFD"/>
    <w:rsid w:val="00186503"/>
    <w:rsid w:val="00186A29"/>
    <w:rsid w:val="00187235"/>
    <w:rsid w:val="00187E2A"/>
    <w:rsid w:val="00191059"/>
    <w:rsid w:val="00191D75"/>
    <w:rsid w:val="001935A7"/>
    <w:rsid w:val="00194F46"/>
    <w:rsid w:val="00195AC9"/>
    <w:rsid w:val="00197D15"/>
    <w:rsid w:val="001A02F0"/>
    <w:rsid w:val="001A582C"/>
    <w:rsid w:val="001A6D1E"/>
    <w:rsid w:val="001B685E"/>
    <w:rsid w:val="001B79A3"/>
    <w:rsid w:val="001C0423"/>
    <w:rsid w:val="001C3932"/>
    <w:rsid w:val="001C3954"/>
    <w:rsid w:val="001C4526"/>
    <w:rsid w:val="001C4E03"/>
    <w:rsid w:val="001D0157"/>
    <w:rsid w:val="001D0E48"/>
    <w:rsid w:val="001D2684"/>
    <w:rsid w:val="001E455B"/>
    <w:rsid w:val="001E5D04"/>
    <w:rsid w:val="001E6605"/>
    <w:rsid w:val="001E6E4C"/>
    <w:rsid w:val="001E7C3B"/>
    <w:rsid w:val="001E7D8A"/>
    <w:rsid w:val="001F0FA9"/>
    <w:rsid w:val="001F13D5"/>
    <w:rsid w:val="001F1CE3"/>
    <w:rsid w:val="001F4EB6"/>
    <w:rsid w:val="001F5BCD"/>
    <w:rsid w:val="001F76DF"/>
    <w:rsid w:val="001F7ED8"/>
    <w:rsid w:val="00200839"/>
    <w:rsid w:val="00204DF6"/>
    <w:rsid w:val="002068AB"/>
    <w:rsid w:val="00212FBE"/>
    <w:rsid w:val="0021426C"/>
    <w:rsid w:val="0021530A"/>
    <w:rsid w:val="0021712E"/>
    <w:rsid w:val="00220EF8"/>
    <w:rsid w:val="002234DC"/>
    <w:rsid w:val="00223CCA"/>
    <w:rsid w:val="0022500B"/>
    <w:rsid w:val="00226027"/>
    <w:rsid w:val="0022789D"/>
    <w:rsid w:val="00227B9A"/>
    <w:rsid w:val="00230229"/>
    <w:rsid w:val="00231241"/>
    <w:rsid w:val="0023199A"/>
    <w:rsid w:val="00232F7A"/>
    <w:rsid w:val="002355F6"/>
    <w:rsid w:val="00235AD2"/>
    <w:rsid w:val="00240C89"/>
    <w:rsid w:val="00240CF2"/>
    <w:rsid w:val="00251289"/>
    <w:rsid w:val="00253482"/>
    <w:rsid w:val="00253688"/>
    <w:rsid w:val="00256CFB"/>
    <w:rsid w:val="002634B7"/>
    <w:rsid w:val="00265EC0"/>
    <w:rsid w:val="00271074"/>
    <w:rsid w:val="00272BA7"/>
    <w:rsid w:val="00273124"/>
    <w:rsid w:val="00275070"/>
    <w:rsid w:val="00277387"/>
    <w:rsid w:val="00280C36"/>
    <w:rsid w:val="0028151D"/>
    <w:rsid w:val="00282154"/>
    <w:rsid w:val="00283692"/>
    <w:rsid w:val="00285DAC"/>
    <w:rsid w:val="00286ED5"/>
    <w:rsid w:val="002875E7"/>
    <w:rsid w:val="00287CD2"/>
    <w:rsid w:val="002907BC"/>
    <w:rsid w:val="0029323B"/>
    <w:rsid w:val="00294A92"/>
    <w:rsid w:val="00294BD4"/>
    <w:rsid w:val="002952B4"/>
    <w:rsid w:val="00296B27"/>
    <w:rsid w:val="002971CD"/>
    <w:rsid w:val="002A0E82"/>
    <w:rsid w:val="002A2503"/>
    <w:rsid w:val="002A2F83"/>
    <w:rsid w:val="002A332A"/>
    <w:rsid w:val="002A3B80"/>
    <w:rsid w:val="002A3F35"/>
    <w:rsid w:val="002A50AE"/>
    <w:rsid w:val="002A61B1"/>
    <w:rsid w:val="002A7A98"/>
    <w:rsid w:val="002B537E"/>
    <w:rsid w:val="002B594B"/>
    <w:rsid w:val="002B7065"/>
    <w:rsid w:val="002C0F39"/>
    <w:rsid w:val="002C3AA2"/>
    <w:rsid w:val="002C7121"/>
    <w:rsid w:val="002C7331"/>
    <w:rsid w:val="002D1193"/>
    <w:rsid w:val="002D20D8"/>
    <w:rsid w:val="002D29D7"/>
    <w:rsid w:val="002E1A57"/>
    <w:rsid w:val="002E4CD9"/>
    <w:rsid w:val="002E623F"/>
    <w:rsid w:val="002E7107"/>
    <w:rsid w:val="002E7C8A"/>
    <w:rsid w:val="002F1201"/>
    <w:rsid w:val="002F4BE8"/>
    <w:rsid w:val="002F6651"/>
    <w:rsid w:val="002F6F08"/>
    <w:rsid w:val="002F7676"/>
    <w:rsid w:val="00301A21"/>
    <w:rsid w:val="0030352E"/>
    <w:rsid w:val="003040E0"/>
    <w:rsid w:val="00304B86"/>
    <w:rsid w:val="00305272"/>
    <w:rsid w:val="0031066E"/>
    <w:rsid w:val="00313EDC"/>
    <w:rsid w:val="003143BA"/>
    <w:rsid w:val="00314A3B"/>
    <w:rsid w:val="00316EC3"/>
    <w:rsid w:val="003174DA"/>
    <w:rsid w:val="00320A24"/>
    <w:rsid w:val="003265AF"/>
    <w:rsid w:val="00330B9B"/>
    <w:rsid w:val="00330D44"/>
    <w:rsid w:val="00330FA1"/>
    <w:rsid w:val="003315B8"/>
    <w:rsid w:val="00331927"/>
    <w:rsid w:val="00331C90"/>
    <w:rsid w:val="00333399"/>
    <w:rsid w:val="00333B86"/>
    <w:rsid w:val="0033408F"/>
    <w:rsid w:val="00335FE3"/>
    <w:rsid w:val="0033660F"/>
    <w:rsid w:val="00337018"/>
    <w:rsid w:val="00337CF1"/>
    <w:rsid w:val="003422EF"/>
    <w:rsid w:val="00343836"/>
    <w:rsid w:val="00343DE9"/>
    <w:rsid w:val="00345A2D"/>
    <w:rsid w:val="0035381A"/>
    <w:rsid w:val="003541DA"/>
    <w:rsid w:val="00355FF6"/>
    <w:rsid w:val="0036097D"/>
    <w:rsid w:val="0036417B"/>
    <w:rsid w:val="0036612D"/>
    <w:rsid w:val="00366A2F"/>
    <w:rsid w:val="00366B97"/>
    <w:rsid w:val="003674F7"/>
    <w:rsid w:val="00370B71"/>
    <w:rsid w:val="003738B1"/>
    <w:rsid w:val="003750DE"/>
    <w:rsid w:val="00376250"/>
    <w:rsid w:val="0037642C"/>
    <w:rsid w:val="00384176"/>
    <w:rsid w:val="00391277"/>
    <w:rsid w:val="00391C96"/>
    <w:rsid w:val="003923FF"/>
    <w:rsid w:val="00393367"/>
    <w:rsid w:val="003937EA"/>
    <w:rsid w:val="00393B52"/>
    <w:rsid w:val="00393DDA"/>
    <w:rsid w:val="00394F22"/>
    <w:rsid w:val="00397543"/>
    <w:rsid w:val="003A2B63"/>
    <w:rsid w:val="003A34B4"/>
    <w:rsid w:val="003A4001"/>
    <w:rsid w:val="003A4ABF"/>
    <w:rsid w:val="003A7093"/>
    <w:rsid w:val="003A7FB0"/>
    <w:rsid w:val="003B074B"/>
    <w:rsid w:val="003B1DB4"/>
    <w:rsid w:val="003B43B4"/>
    <w:rsid w:val="003B5153"/>
    <w:rsid w:val="003B730F"/>
    <w:rsid w:val="003C0C2C"/>
    <w:rsid w:val="003C0EE3"/>
    <w:rsid w:val="003C2ABF"/>
    <w:rsid w:val="003C3633"/>
    <w:rsid w:val="003C3816"/>
    <w:rsid w:val="003C47DA"/>
    <w:rsid w:val="003C7ACF"/>
    <w:rsid w:val="003D1A78"/>
    <w:rsid w:val="003D28D3"/>
    <w:rsid w:val="003D2F23"/>
    <w:rsid w:val="003D3461"/>
    <w:rsid w:val="003D512A"/>
    <w:rsid w:val="003D54D8"/>
    <w:rsid w:val="003D6979"/>
    <w:rsid w:val="003D77EF"/>
    <w:rsid w:val="003E1BDD"/>
    <w:rsid w:val="003E2F26"/>
    <w:rsid w:val="003E2F6B"/>
    <w:rsid w:val="003E54E1"/>
    <w:rsid w:val="003E743D"/>
    <w:rsid w:val="003F08D8"/>
    <w:rsid w:val="003F2B3E"/>
    <w:rsid w:val="003F41BD"/>
    <w:rsid w:val="003F46E8"/>
    <w:rsid w:val="003F72D5"/>
    <w:rsid w:val="00406470"/>
    <w:rsid w:val="004074CD"/>
    <w:rsid w:val="00407946"/>
    <w:rsid w:val="00410646"/>
    <w:rsid w:val="00410CB9"/>
    <w:rsid w:val="00416703"/>
    <w:rsid w:val="0042014A"/>
    <w:rsid w:val="00422C83"/>
    <w:rsid w:val="00424301"/>
    <w:rsid w:val="004243FA"/>
    <w:rsid w:val="0042463F"/>
    <w:rsid w:val="00430B7B"/>
    <w:rsid w:val="00430C1D"/>
    <w:rsid w:val="0043207A"/>
    <w:rsid w:val="004325CE"/>
    <w:rsid w:val="00433114"/>
    <w:rsid w:val="004338AC"/>
    <w:rsid w:val="00433C07"/>
    <w:rsid w:val="00433CBC"/>
    <w:rsid w:val="00434C7D"/>
    <w:rsid w:val="004360C9"/>
    <w:rsid w:val="0044127E"/>
    <w:rsid w:val="00441697"/>
    <w:rsid w:val="0044219A"/>
    <w:rsid w:val="00447F95"/>
    <w:rsid w:val="004506A3"/>
    <w:rsid w:val="0045190C"/>
    <w:rsid w:val="00452FB6"/>
    <w:rsid w:val="00454135"/>
    <w:rsid w:val="00455D25"/>
    <w:rsid w:val="00456AD5"/>
    <w:rsid w:val="00456FFB"/>
    <w:rsid w:val="00457940"/>
    <w:rsid w:val="004629EE"/>
    <w:rsid w:val="0046769E"/>
    <w:rsid w:val="00472298"/>
    <w:rsid w:val="004744D8"/>
    <w:rsid w:val="00475397"/>
    <w:rsid w:val="0047792C"/>
    <w:rsid w:val="00480A59"/>
    <w:rsid w:val="00481F4E"/>
    <w:rsid w:val="00485D0A"/>
    <w:rsid w:val="00486FEE"/>
    <w:rsid w:val="00487B3F"/>
    <w:rsid w:val="00491B96"/>
    <w:rsid w:val="00491CD3"/>
    <w:rsid w:val="00493161"/>
    <w:rsid w:val="00495157"/>
    <w:rsid w:val="004A098A"/>
    <w:rsid w:val="004A229D"/>
    <w:rsid w:val="004A456C"/>
    <w:rsid w:val="004A50AC"/>
    <w:rsid w:val="004A50CB"/>
    <w:rsid w:val="004A52B8"/>
    <w:rsid w:val="004A557E"/>
    <w:rsid w:val="004B16B0"/>
    <w:rsid w:val="004B4406"/>
    <w:rsid w:val="004B4919"/>
    <w:rsid w:val="004B6AC0"/>
    <w:rsid w:val="004B7D7D"/>
    <w:rsid w:val="004D0C1C"/>
    <w:rsid w:val="004D2A1C"/>
    <w:rsid w:val="004D3329"/>
    <w:rsid w:val="004D35A5"/>
    <w:rsid w:val="004D3610"/>
    <w:rsid w:val="004D50EA"/>
    <w:rsid w:val="004E10DC"/>
    <w:rsid w:val="004E198D"/>
    <w:rsid w:val="004E6138"/>
    <w:rsid w:val="004F0674"/>
    <w:rsid w:val="004F37F4"/>
    <w:rsid w:val="00501004"/>
    <w:rsid w:val="0050177B"/>
    <w:rsid w:val="005023E8"/>
    <w:rsid w:val="00512546"/>
    <w:rsid w:val="0051372A"/>
    <w:rsid w:val="0052125D"/>
    <w:rsid w:val="00530D6C"/>
    <w:rsid w:val="005318EA"/>
    <w:rsid w:val="00532281"/>
    <w:rsid w:val="005338D4"/>
    <w:rsid w:val="0053432F"/>
    <w:rsid w:val="00535352"/>
    <w:rsid w:val="005374DD"/>
    <w:rsid w:val="005401E8"/>
    <w:rsid w:val="005408E6"/>
    <w:rsid w:val="00540E25"/>
    <w:rsid w:val="00542163"/>
    <w:rsid w:val="005435A9"/>
    <w:rsid w:val="0054485C"/>
    <w:rsid w:val="005565A1"/>
    <w:rsid w:val="00556959"/>
    <w:rsid w:val="00560EFF"/>
    <w:rsid w:val="00562BFE"/>
    <w:rsid w:val="00563333"/>
    <w:rsid w:val="0056709E"/>
    <w:rsid w:val="00567955"/>
    <w:rsid w:val="00570C64"/>
    <w:rsid w:val="00572015"/>
    <w:rsid w:val="00576AB7"/>
    <w:rsid w:val="00581E75"/>
    <w:rsid w:val="0058502F"/>
    <w:rsid w:val="00585BDB"/>
    <w:rsid w:val="00587088"/>
    <w:rsid w:val="00587202"/>
    <w:rsid w:val="00590C4F"/>
    <w:rsid w:val="0059371A"/>
    <w:rsid w:val="00594E1E"/>
    <w:rsid w:val="00595BAB"/>
    <w:rsid w:val="00595D15"/>
    <w:rsid w:val="005A1C7D"/>
    <w:rsid w:val="005A3484"/>
    <w:rsid w:val="005A3CC4"/>
    <w:rsid w:val="005A5670"/>
    <w:rsid w:val="005A6835"/>
    <w:rsid w:val="005B110F"/>
    <w:rsid w:val="005B2D14"/>
    <w:rsid w:val="005B34A5"/>
    <w:rsid w:val="005C0274"/>
    <w:rsid w:val="005C19AF"/>
    <w:rsid w:val="005C1FC3"/>
    <w:rsid w:val="005C66EB"/>
    <w:rsid w:val="005C683D"/>
    <w:rsid w:val="005D139A"/>
    <w:rsid w:val="005D29DA"/>
    <w:rsid w:val="005D2E9A"/>
    <w:rsid w:val="005D323F"/>
    <w:rsid w:val="005D36DB"/>
    <w:rsid w:val="005D3B24"/>
    <w:rsid w:val="005E29B3"/>
    <w:rsid w:val="005E4912"/>
    <w:rsid w:val="005E4D46"/>
    <w:rsid w:val="005E73DC"/>
    <w:rsid w:val="005F1479"/>
    <w:rsid w:val="005F23D5"/>
    <w:rsid w:val="005F2A0F"/>
    <w:rsid w:val="005F2E4F"/>
    <w:rsid w:val="005F6115"/>
    <w:rsid w:val="005F684C"/>
    <w:rsid w:val="006038F3"/>
    <w:rsid w:val="00604D04"/>
    <w:rsid w:val="0061093D"/>
    <w:rsid w:val="006134EC"/>
    <w:rsid w:val="006173F9"/>
    <w:rsid w:val="00620837"/>
    <w:rsid w:val="00621328"/>
    <w:rsid w:val="00621877"/>
    <w:rsid w:val="006230C6"/>
    <w:rsid w:val="0062342E"/>
    <w:rsid w:val="0062446D"/>
    <w:rsid w:val="006251B6"/>
    <w:rsid w:val="006259F9"/>
    <w:rsid w:val="00633AE2"/>
    <w:rsid w:val="006351F0"/>
    <w:rsid w:val="00635283"/>
    <w:rsid w:val="006352C1"/>
    <w:rsid w:val="00636BA6"/>
    <w:rsid w:val="00640964"/>
    <w:rsid w:val="00643D86"/>
    <w:rsid w:val="00644CC2"/>
    <w:rsid w:val="00646629"/>
    <w:rsid w:val="006468A3"/>
    <w:rsid w:val="00647AB8"/>
    <w:rsid w:val="00650F2A"/>
    <w:rsid w:val="006525D4"/>
    <w:rsid w:val="00655158"/>
    <w:rsid w:val="00655E74"/>
    <w:rsid w:val="0065706E"/>
    <w:rsid w:val="006579CE"/>
    <w:rsid w:val="00662A00"/>
    <w:rsid w:val="00663155"/>
    <w:rsid w:val="00665541"/>
    <w:rsid w:val="0066678E"/>
    <w:rsid w:val="00670C37"/>
    <w:rsid w:val="00673E9B"/>
    <w:rsid w:val="006775D2"/>
    <w:rsid w:val="00680D21"/>
    <w:rsid w:val="00681BB6"/>
    <w:rsid w:val="00681F65"/>
    <w:rsid w:val="00682573"/>
    <w:rsid w:val="00685CE6"/>
    <w:rsid w:val="00686B0A"/>
    <w:rsid w:val="00686BAC"/>
    <w:rsid w:val="00686FDD"/>
    <w:rsid w:val="00692B85"/>
    <w:rsid w:val="00694675"/>
    <w:rsid w:val="006A1208"/>
    <w:rsid w:val="006A5BE3"/>
    <w:rsid w:val="006A5D00"/>
    <w:rsid w:val="006B002A"/>
    <w:rsid w:val="006B7BD2"/>
    <w:rsid w:val="006C0034"/>
    <w:rsid w:val="006C372C"/>
    <w:rsid w:val="006C598A"/>
    <w:rsid w:val="006C6B7E"/>
    <w:rsid w:val="006D03D9"/>
    <w:rsid w:val="006D052F"/>
    <w:rsid w:val="006D0B18"/>
    <w:rsid w:val="006D1E1A"/>
    <w:rsid w:val="006D5351"/>
    <w:rsid w:val="006D5DDE"/>
    <w:rsid w:val="006E20D8"/>
    <w:rsid w:val="006E5EF0"/>
    <w:rsid w:val="006E74E8"/>
    <w:rsid w:val="006F1936"/>
    <w:rsid w:val="006F2A1D"/>
    <w:rsid w:val="006F36D7"/>
    <w:rsid w:val="00700471"/>
    <w:rsid w:val="007017D1"/>
    <w:rsid w:val="00701885"/>
    <w:rsid w:val="00705ABF"/>
    <w:rsid w:val="00705FC1"/>
    <w:rsid w:val="007118E0"/>
    <w:rsid w:val="007132B3"/>
    <w:rsid w:val="00714D00"/>
    <w:rsid w:val="0072073A"/>
    <w:rsid w:val="0072175C"/>
    <w:rsid w:val="0072177E"/>
    <w:rsid w:val="007245A7"/>
    <w:rsid w:val="00727FCE"/>
    <w:rsid w:val="007301E2"/>
    <w:rsid w:val="0073125B"/>
    <w:rsid w:val="007325D5"/>
    <w:rsid w:val="00734D56"/>
    <w:rsid w:val="007362D3"/>
    <w:rsid w:val="007365C0"/>
    <w:rsid w:val="00736FD0"/>
    <w:rsid w:val="00741201"/>
    <w:rsid w:val="00741ABF"/>
    <w:rsid w:val="00742B16"/>
    <w:rsid w:val="00743111"/>
    <w:rsid w:val="007552AB"/>
    <w:rsid w:val="00760560"/>
    <w:rsid w:val="00762CC9"/>
    <w:rsid w:val="00762F81"/>
    <w:rsid w:val="007635DC"/>
    <w:rsid w:val="00765DBF"/>
    <w:rsid w:val="0076653B"/>
    <w:rsid w:val="007673D0"/>
    <w:rsid w:val="007701FA"/>
    <w:rsid w:val="00770538"/>
    <w:rsid w:val="00773B3E"/>
    <w:rsid w:val="00773CC9"/>
    <w:rsid w:val="00774C2B"/>
    <w:rsid w:val="00774DDC"/>
    <w:rsid w:val="00776C24"/>
    <w:rsid w:val="0078072C"/>
    <w:rsid w:val="00782CBA"/>
    <w:rsid w:val="00785B4E"/>
    <w:rsid w:val="00786DC7"/>
    <w:rsid w:val="00787DF1"/>
    <w:rsid w:val="007906F1"/>
    <w:rsid w:val="00791BA9"/>
    <w:rsid w:val="00795441"/>
    <w:rsid w:val="00795A3C"/>
    <w:rsid w:val="00795D4F"/>
    <w:rsid w:val="007A16F9"/>
    <w:rsid w:val="007A3DC0"/>
    <w:rsid w:val="007A518A"/>
    <w:rsid w:val="007A7A2F"/>
    <w:rsid w:val="007B0AD1"/>
    <w:rsid w:val="007B2B20"/>
    <w:rsid w:val="007B54D7"/>
    <w:rsid w:val="007B5E22"/>
    <w:rsid w:val="007B6069"/>
    <w:rsid w:val="007C15FE"/>
    <w:rsid w:val="007C1BC2"/>
    <w:rsid w:val="007C1D1E"/>
    <w:rsid w:val="007C24A8"/>
    <w:rsid w:val="007C2A10"/>
    <w:rsid w:val="007C6AAD"/>
    <w:rsid w:val="007C7378"/>
    <w:rsid w:val="007D0608"/>
    <w:rsid w:val="007D223C"/>
    <w:rsid w:val="007D3780"/>
    <w:rsid w:val="007D3B29"/>
    <w:rsid w:val="007D5564"/>
    <w:rsid w:val="007D723B"/>
    <w:rsid w:val="007E05AF"/>
    <w:rsid w:val="007E62B2"/>
    <w:rsid w:val="007F0D77"/>
    <w:rsid w:val="007F10E5"/>
    <w:rsid w:val="007F5F1D"/>
    <w:rsid w:val="007F6B53"/>
    <w:rsid w:val="008076F1"/>
    <w:rsid w:val="008103AC"/>
    <w:rsid w:val="00811A3F"/>
    <w:rsid w:val="00811E24"/>
    <w:rsid w:val="00814EE3"/>
    <w:rsid w:val="00815486"/>
    <w:rsid w:val="0081602A"/>
    <w:rsid w:val="00816D2C"/>
    <w:rsid w:val="0081737B"/>
    <w:rsid w:val="008174F1"/>
    <w:rsid w:val="00821C3F"/>
    <w:rsid w:val="00825A10"/>
    <w:rsid w:val="00825EE3"/>
    <w:rsid w:val="0082641C"/>
    <w:rsid w:val="00827A71"/>
    <w:rsid w:val="00827A9A"/>
    <w:rsid w:val="0083283F"/>
    <w:rsid w:val="0084041E"/>
    <w:rsid w:val="00841ACF"/>
    <w:rsid w:val="00842C8F"/>
    <w:rsid w:val="00846450"/>
    <w:rsid w:val="00847952"/>
    <w:rsid w:val="00851E88"/>
    <w:rsid w:val="008537A1"/>
    <w:rsid w:val="008543D2"/>
    <w:rsid w:val="00857692"/>
    <w:rsid w:val="00860A71"/>
    <w:rsid w:val="00862E29"/>
    <w:rsid w:val="008630D2"/>
    <w:rsid w:val="00863303"/>
    <w:rsid w:val="00864030"/>
    <w:rsid w:val="0086408F"/>
    <w:rsid w:val="00864828"/>
    <w:rsid w:val="0086637E"/>
    <w:rsid w:val="0087052D"/>
    <w:rsid w:val="008707CF"/>
    <w:rsid w:val="0087526B"/>
    <w:rsid w:val="00884907"/>
    <w:rsid w:val="00886DE7"/>
    <w:rsid w:val="00890A33"/>
    <w:rsid w:val="00890CE8"/>
    <w:rsid w:val="00891BF6"/>
    <w:rsid w:val="00894E08"/>
    <w:rsid w:val="00895F3E"/>
    <w:rsid w:val="00897A5F"/>
    <w:rsid w:val="008A1082"/>
    <w:rsid w:val="008A1A7E"/>
    <w:rsid w:val="008A3406"/>
    <w:rsid w:val="008A5EAE"/>
    <w:rsid w:val="008A6A40"/>
    <w:rsid w:val="008A7992"/>
    <w:rsid w:val="008B31F7"/>
    <w:rsid w:val="008B419A"/>
    <w:rsid w:val="008B6283"/>
    <w:rsid w:val="008C105C"/>
    <w:rsid w:val="008C207D"/>
    <w:rsid w:val="008C4BB3"/>
    <w:rsid w:val="008C610B"/>
    <w:rsid w:val="008D0434"/>
    <w:rsid w:val="008D0B12"/>
    <w:rsid w:val="008D1514"/>
    <w:rsid w:val="008E244F"/>
    <w:rsid w:val="008E35DF"/>
    <w:rsid w:val="008E4A8C"/>
    <w:rsid w:val="008E7127"/>
    <w:rsid w:val="008F095E"/>
    <w:rsid w:val="008F344B"/>
    <w:rsid w:val="008F5855"/>
    <w:rsid w:val="008F75ED"/>
    <w:rsid w:val="00900AAF"/>
    <w:rsid w:val="0090538D"/>
    <w:rsid w:val="00905D4A"/>
    <w:rsid w:val="009061CC"/>
    <w:rsid w:val="009062BD"/>
    <w:rsid w:val="00906C2F"/>
    <w:rsid w:val="00910937"/>
    <w:rsid w:val="00915948"/>
    <w:rsid w:val="00916E2A"/>
    <w:rsid w:val="00917588"/>
    <w:rsid w:val="00920A5C"/>
    <w:rsid w:val="00922E00"/>
    <w:rsid w:val="009257A8"/>
    <w:rsid w:val="00925F7A"/>
    <w:rsid w:val="00931FE9"/>
    <w:rsid w:val="00933C95"/>
    <w:rsid w:val="00933E72"/>
    <w:rsid w:val="00934C6F"/>
    <w:rsid w:val="00940B8E"/>
    <w:rsid w:val="00940FCD"/>
    <w:rsid w:val="009417FB"/>
    <w:rsid w:val="00942507"/>
    <w:rsid w:val="00942CBF"/>
    <w:rsid w:val="009432A1"/>
    <w:rsid w:val="00945276"/>
    <w:rsid w:val="009458D6"/>
    <w:rsid w:val="00946603"/>
    <w:rsid w:val="009469DD"/>
    <w:rsid w:val="00951539"/>
    <w:rsid w:val="00951D18"/>
    <w:rsid w:val="00962377"/>
    <w:rsid w:val="0096277F"/>
    <w:rsid w:val="00964492"/>
    <w:rsid w:val="0097008F"/>
    <w:rsid w:val="0097369F"/>
    <w:rsid w:val="009750B1"/>
    <w:rsid w:val="00975501"/>
    <w:rsid w:val="00976B43"/>
    <w:rsid w:val="0097774C"/>
    <w:rsid w:val="009829E8"/>
    <w:rsid w:val="00982D3E"/>
    <w:rsid w:val="00984367"/>
    <w:rsid w:val="0098659D"/>
    <w:rsid w:val="00986D57"/>
    <w:rsid w:val="00990330"/>
    <w:rsid w:val="00991F63"/>
    <w:rsid w:val="0099438A"/>
    <w:rsid w:val="00995263"/>
    <w:rsid w:val="00995BF7"/>
    <w:rsid w:val="00996A47"/>
    <w:rsid w:val="00996A62"/>
    <w:rsid w:val="009977EF"/>
    <w:rsid w:val="009A0B6C"/>
    <w:rsid w:val="009A1BC2"/>
    <w:rsid w:val="009A31EF"/>
    <w:rsid w:val="009A5284"/>
    <w:rsid w:val="009A53C2"/>
    <w:rsid w:val="009B032B"/>
    <w:rsid w:val="009B04FB"/>
    <w:rsid w:val="009B1090"/>
    <w:rsid w:val="009B1141"/>
    <w:rsid w:val="009B2D89"/>
    <w:rsid w:val="009B3C95"/>
    <w:rsid w:val="009B6840"/>
    <w:rsid w:val="009B6843"/>
    <w:rsid w:val="009C2133"/>
    <w:rsid w:val="009C278A"/>
    <w:rsid w:val="009C278F"/>
    <w:rsid w:val="009C33AA"/>
    <w:rsid w:val="009C7D46"/>
    <w:rsid w:val="009C7F4F"/>
    <w:rsid w:val="009D10CB"/>
    <w:rsid w:val="009D1A18"/>
    <w:rsid w:val="009D257B"/>
    <w:rsid w:val="009D45F9"/>
    <w:rsid w:val="009D50D6"/>
    <w:rsid w:val="009D5190"/>
    <w:rsid w:val="009E258A"/>
    <w:rsid w:val="009E6563"/>
    <w:rsid w:val="009E6E1F"/>
    <w:rsid w:val="009E7B65"/>
    <w:rsid w:val="009F04C6"/>
    <w:rsid w:val="009F1683"/>
    <w:rsid w:val="009F2984"/>
    <w:rsid w:val="009F67F9"/>
    <w:rsid w:val="00A007AA"/>
    <w:rsid w:val="00A00C67"/>
    <w:rsid w:val="00A0490B"/>
    <w:rsid w:val="00A04FFC"/>
    <w:rsid w:val="00A1061D"/>
    <w:rsid w:val="00A14D81"/>
    <w:rsid w:val="00A20429"/>
    <w:rsid w:val="00A20D59"/>
    <w:rsid w:val="00A21B9F"/>
    <w:rsid w:val="00A231CF"/>
    <w:rsid w:val="00A24F55"/>
    <w:rsid w:val="00A2720D"/>
    <w:rsid w:val="00A32240"/>
    <w:rsid w:val="00A35B36"/>
    <w:rsid w:val="00A36DA1"/>
    <w:rsid w:val="00A42EF3"/>
    <w:rsid w:val="00A43054"/>
    <w:rsid w:val="00A43AF7"/>
    <w:rsid w:val="00A4431B"/>
    <w:rsid w:val="00A53902"/>
    <w:rsid w:val="00A55A99"/>
    <w:rsid w:val="00A60552"/>
    <w:rsid w:val="00A62AD4"/>
    <w:rsid w:val="00A652E9"/>
    <w:rsid w:val="00A671B6"/>
    <w:rsid w:val="00A7002F"/>
    <w:rsid w:val="00A7099B"/>
    <w:rsid w:val="00A71165"/>
    <w:rsid w:val="00A73497"/>
    <w:rsid w:val="00A745DD"/>
    <w:rsid w:val="00A76687"/>
    <w:rsid w:val="00A76816"/>
    <w:rsid w:val="00A80039"/>
    <w:rsid w:val="00A81A93"/>
    <w:rsid w:val="00A83A16"/>
    <w:rsid w:val="00A846B0"/>
    <w:rsid w:val="00A85429"/>
    <w:rsid w:val="00A854FD"/>
    <w:rsid w:val="00A85808"/>
    <w:rsid w:val="00A87025"/>
    <w:rsid w:val="00A875DB"/>
    <w:rsid w:val="00A87EC5"/>
    <w:rsid w:val="00A91B85"/>
    <w:rsid w:val="00A91C57"/>
    <w:rsid w:val="00A94471"/>
    <w:rsid w:val="00A950AE"/>
    <w:rsid w:val="00A96548"/>
    <w:rsid w:val="00AA0A23"/>
    <w:rsid w:val="00AA0F32"/>
    <w:rsid w:val="00AA21BC"/>
    <w:rsid w:val="00AA24AC"/>
    <w:rsid w:val="00AB0566"/>
    <w:rsid w:val="00AB3E98"/>
    <w:rsid w:val="00AB5A43"/>
    <w:rsid w:val="00AB79B7"/>
    <w:rsid w:val="00AC29A0"/>
    <w:rsid w:val="00AC3318"/>
    <w:rsid w:val="00AC33BC"/>
    <w:rsid w:val="00AC36E8"/>
    <w:rsid w:val="00AC3F42"/>
    <w:rsid w:val="00AC5476"/>
    <w:rsid w:val="00AC56FF"/>
    <w:rsid w:val="00AC5CE3"/>
    <w:rsid w:val="00AD2057"/>
    <w:rsid w:val="00AD44FD"/>
    <w:rsid w:val="00AD4B6F"/>
    <w:rsid w:val="00AD4BC6"/>
    <w:rsid w:val="00AD5499"/>
    <w:rsid w:val="00AD5801"/>
    <w:rsid w:val="00AE4614"/>
    <w:rsid w:val="00AE4E2F"/>
    <w:rsid w:val="00AE51F9"/>
    <w:rsid w:val="00AE6470"/>
    <w:rsid w:val="00AE7A1F"/>
    <w:rsid w:val="00AF1679"/>
    <w:rsid w:val="00AF17AF"/>
    <w:rsid w:val="00AF239C"/>
    <w:rsid w:val="00B0039A"/>
    <w:rsid w:val="00B01F76"/>
    <w:rsid w:val="00B029B9"/>
    <w:rsid w:val="00B03463"/>
    <w:rsid w:val="00B044CB"/>
    <w:rsid w:val="00B06427"/>
    <w:rsid w:val="00B07C89"/>
    <w:rsid w:val="00B134AC"/>
    <w:rsid w:val="00B13EDA"/>
    <w:rsid w:val="00B13F58"/>
    <w:rsid w:val="00B1517A"/>
    <w:rsid w:val="00B166C7"/>
    <w:rsid w:val="00B168D2"/>
    <w:rsid w:val="00B16CE6"/>
    <w:rsid w:val="00B2269F"/>
    <w:rsid w:val="00B22C24"/>
    <w:rsid w:val="00B2342B"/>
    <w:rsid w:val="00B23E2D"/>
    <w:rsid w:val="00B24339"/>
    <w:rsid w:val="00B25AE3"/>
    <w:rsid w:val="00B2778E"/>
    <w:rsid w:val="00B32C85"/>
    <w:rsid w:val="00B32D7F"/>
    <w:rsid w:val="00B33D87"/>
    <w:rsid w:val="00B3643E"/>
    <w:rsid w:val="00B36516"/>
    <w:rsid w:val="00B37459"/>
    <w:rsid w:val="00B4260F"/>
    <w:rsid w:val="00B42809"/>
    <w:rsid w:val="00B4302E"/>
    <w:rsid w:val="00B43456"/>
    <w:rsid w:val="00B45D53"/>
    <w:rsid w:val="00B52385"/>
    <w:rsid w:val="00B52A87"/>
    <w:rsid w:val="00B52E1B"/>
    <w:rsid w:val="00B53347"/>
    <w:rsid w:val="00B55B2D"/>
    <w:rsid w:val="00B55C0A"/>
    <w:rsid w:val="00B602B1"/>
    <w:rsid w:val="00B646AB"/>
    <w:rsid w:val="00B66541"/>
    <w:rsid w:val="00B66578"/>
    <w:rsid w:val="00B676D4"/>
    <w:rsid w:val="00B70B8A"/>
    <w:rsid w:val="00B721FA"/>
    <w:rsid w:val="00B73BC1"/>
    <w:rsid w:val="00B73F27"/>
    <w:rsid w:val="00B74F7C"/>
    <w:rsid w:val="00B76905"/>
    <w:rsid w:val="00B76FEA"/>
    <w:rsid w:val="00B77C37"/>
    <w:rsid w:val="00B77C83"/>
    <w:rsid w:val="00B82D82"/>
    <w:rsid w:val="00B85342"/>
    <w:rsid w:val="00B86514"/>
    <w:rsid w:val="00B91366"/>
    <w:rsid w:val="00B929AB"/>
    <w:rsid w:val="00B93AB0"/>
    <w:rsid w:val="00B93BF8"/>
    <w:rsid w:val="00B96397"/>
    <w:rsid w:val="00BA1FBD"/>
    <w:rsid w:val="00BA2027"/>
    <w:rsid w:val="00BA23EA"/>
    <w:rsid w:val="00BA6AFE"/>
    <w:rsid w:val="00BA7B70"/>
    <w:rsid w:val="00BA7C73"/>
    <w:rsid w:val="00BA7EAA"/>
    <w:rsid w:val="00BB4981"/>
    <w:rsid w:val="00BB4ED5"/>
    <w:rsid w:val="00BB67F9"/>
    <w:rsid w:val="00BC2450"/>
    <w:rsid w:val="00BC31FB"/>
    <w:rsid w:val="00BC38E6"/>
    <w:rsid w:val="00BC474C"/>
    <w:rsid w:val="00BC4A6A"/>
    <w:rsid w:val="00BC51B2"/>
    <w:rsid w:val="00BC609F"/>
    <w:rsid w:val="00BC64F0"/>
    <w:rsid w:val="00BC6B44"/>
    <w:rsid w:val="00BD09BC"/>
    <w:rsid w:val="00BD1144"/>
    <w:rsid w:val="00BD2AF2"/>
    <w:rsid w:val="00BD3A34"/>
    <w:rsid w:val="00BE370D"/>
    <w:rsid w:val="00BE385A"/>
    <w:rsid w:val="00BE3DFF"/>
    <w:rsid w:val="00BE4DEF"/>
    <w:rsid w:val="00BF197E"/>
    <w:rsid w:val="00BF33AA"/>
    <w:rsid w:val="00BF4B36"/>
    <w:rsid w:val="00BF4E43"/>
    <w:rsid w:val="00BF62AB"/>
    <w:rsid w:val="00BF75DC"/>
    <w:rsid w:val="00C00868"/>
    <w:rsid w:val="00C008E1"/>
    <w:rsid w:val="00C00DB5"/>
    <w:rsid w:val="00C01799"/>
    <w:rsid w:val="00C024BF"/>
    <w:rsid w:val="00C03E88"/>
    <w:rsid w:val="00C040A8"/>
    <w:rsid w:val="00C04E96"/>
    <w:rsid w:val="00C0591A"/>
    <w:rsid w:val="00C07287"/>
    <w:rsid w:val="00C10DBB"/>
    <w:rsid w:val="00C1180A"/>
    <w:rsid w:val="00C134D8"/>
    <w:rsid w:val="00C17327"/>
    <w:rsid w:val="00C20989"/>
    <w:rsid w:val="00C21053"/>
    <w:rsid w:val="00C210B9"/>
    <w:rsid w:val="00C21A85"/>
    <w:rsid w:val="00C21E53"/>
    <w:rsid w:val="00C278EA"/>
    <w:rsid w:val="00C304B1"/>
    <w:rsid w:val="00C32796"/>
    <w:rsid w:val="00C327D3"/>
    <w:rsid w:val="00C32E52"/>
    <w:rsid w:val="00C37911"/>
    <w:rsid w:val="00C37E1E"/>
    <w:rsid w:val="00C44626"/>
    <w:rsid w:val="00C5564B"/>
    <w:rsid w:val="00C55ED8"/>
    <w:rsid w:val="00C61E09"/>
    <w:rsid w:val="00C629F6"/>
    <w:rsid w:val="00C64078"/>
    <w:rsid w:val="00C6684B"/>
    <w:rsid w:val="00C74B63"/>
    <w:rsid w:val="00C75BBA"/>
    <w:rsid w:val="00C75F88"/>
    <w:rsid w:val="00C7606B"/>
    <w:rsid w:val="00C80F0D"/>
    <w:rsid w:val="00C81AFA"/>
    <w:rsid w:val="00C835AF"/>
    <w:rsid w:val="00C83CF1"/>
    <w:rsid w:val="00C859EE"/>
    <w:rsid w:val="00C86D1D"/>
    <w:rsid w:val="00C92551"/>
    <w:rsid w:val="00C94EC2"/>
    <w:rsid w:val="00C95A12"/>
    <w:rsid w:val="00C95C57"/>
    <w:rsid w:val="00C96E64"/>
    <w:rsid w:val="00CA2467"/>
    <w:rsid w:val="00CA287B"/>
    <w:rsid w:val="00CA2DE3"/>
    <w:rsid w:val="00CA397A"/>
    <w:rsid w:val="00CA5FDB"/>
    <w:rsid w:val="00CA6659"/>
    <w:rsid w:val="00CA7062"/>
    <w:rsid w:val="00CB2DEE"/>
    <w:rsid w:val="00CB4686"/>
    <w:rsid w:val="00CB5F99"/>
    <w:rsid w:val="00CB6369"/>
    <w:rsid w:val="00CB72EB"/>
    <w:rsid w:val="00CB7545"/>
    <w:rsid w:val="00CC03EC"/>
    <w:rsid w:val="00CC0E83"/>
    <w:rsid w:val="00CC32C9"/>
    <w:rsid w:val="00CC3460"/>
    <w:rsid w:val="00CC3F4B"/>
    <w:rsid w:val="00CC5C3C"/>
    <w:rsid w:val="00CC6317"/>
    <w:rsid w:val="00CC6BEB"/>
    <w:rsid w:val="00CC74B2"/>
    <w:rsid w:val="00CC7AD1"/>
    <w:rsid w:val="00CD0F28"/>
    <w:rsid w:val="00CD5BC0"/>
    <w:rsid w:val="00CD686A"/>
    <w:rsid w:val="00CD6BA1"/>
    <w:rsid w:val="00CD7AC3"/>
    <w:rsid w:val="00CE0DF9"/>
    <w:rsid w:val="00CE1A00"/>
    <w:rsid w:val="00CE4D93"/>
    <w:rsid w:val="00CE5023"/>
    <w:rsid w:val="00CF3CA2"/>
    <w:rsid w:val="00CF79CD"/>
    <w:rsid w:val="00D000C2"/>
    <w:rsid w:val="00D024F6"/>
    <w:rsid w:val="00D040AC"/>
    <w:rsid w:val="00D041AF"/>
    <w:rsid w:val="00D04C23"/>
    <w:rsid w:val="00D06148"/>
    <w:rsid w:val="00D10022"/>
    <w:rsid w:val="00D11DDE"/>
    <w:rsid w:val="00D13717"/>
    <w:rsid w:val="00D15903"/>
    <w:rsid w:val="00D15E63"/>
    <w:rsid w:val="00D15F56"/>
    <w:rsid w:val="00D20222"/>
    <w:rsid w:val="00D20736"/>
    <w:rsid w:val="00D20D8D"/>
    <w:rsid w:val="00D222A5"/>
    <w:rsid w:val="00D22CCD"/>
    <w:rsid w:val="00D2311F"/>
    <w:rsid w:val="00D26222"/>
    <w:rsid w:val="00D262D4"/>
    <w:rsid w:val="00D26F48"/>
    <w:rsid w:val="00D308DE"/>
    <w:rsid w:val="00D318AD"/>
    <w:rsid w:val="00D32308"/>
    <w:rsid w:val="00D335D8"/>
    <w:rsid w:val="00D35B13"/>
    <w:rsid w:val="00D3613A"/>
    <w:rsid w:val="00D465B1"/>
    <w:rsid w:val="00D5277A"/>
    <w:rsid w:val="00D52E02"/>
    <w:rsid w:val="00D55CBF"/>
    <w:rsid w:val="00D563B4"/>
    <w:rsid w:val="00D5721E"/>
    <w:rsid w:val="00D57390"/>
    <w:rsid w:val="00D61702"/>
    <w:rsid w:val="00D61B39"/>
    <w:rsid w:val="00D649A6"/>
    <w:rsid w:val="00D665B3"/>
    <w:rsid w:val="00D678B3"/>
    <w:rsid w:val="00D70BEE"/>
    <w:rsid w:val="00D7157F"/>
    <w:rsid w:val="00D71B1F"/>
    <w:rsid w:val="00D7458D"/>
    <w:rsid w:val="00D749E9"/>
    <w:rsid w:val="00D7540B"/>
    <w:rsid w:val="00D75E2A"/>
    <w:rsid w:val="00D76EAC"/>
    <w:rsid w:val="00D818E1"/>
    <w:rsid w:val="00D81F4E"/>
    <w:rsid w:val="00D83F0E"/>
    <w:rsid w:val="00D84FF9"/>
    <w:rsid w:val="00D855BD"/>
    <w:rsid w:val="00D8664C"/>
    <w:rsid w:val="00D933B7"/>
    <w:rsid w:val="00D938CD"/>
    <w:rsid w:val="00D95BDD"/>
    <w:rsid w:val="00D96568"/>
    <w:rsid w:val="00D969F7"/>
    <w:rsid w:val="00D976DB"/>
    <w:rsid w:val="00DA160B"/>
    <w:rsid w:val="00DA19E8"/>
    <w:rsid w:val="00DA46E6"/>
    <w:rsid w:val="00DA482F"/>
    <w:rsid w:val="00DB18CA"/>
    <w:rsid w:val="00DB1BAF"/>
    <w:rsid w:val="00DB1E63"/>
    <w:rsid w:val="00DB2C6E"/>
    <w:rsid w:val="00DB5A1A"/>
    <w:rsid w:val="00DB6FEF"/>
    <w:rsid w:val="00DB746F"/>
    <w:rsid w:val="00DB75AC"/>
    <w:rsid w:val="00DC12D5"/>
    <w:rsid w:val="00DC17E8"/>
    <w:rsid w:val="00DC1E97"/>
    <w:rsid w:val="00DC331C"/>
    <w:rsid w:val="00DC4752"/>
    <w:rsid w:val="00DC5516"/>
    <w:rsid w:val="00DC60C2"/>
    <w:rsid w:val="00DD2539"/>
    <w:rsid w:val="00DD4CAB"/>
    <w:rsid w:val="00DD5B55"/>
    <w:rsid w:val="00DD5D58"/>
    <w:rsid w:val="00DD641C"/>
    <w:rsid w:val="00DD6909"/>
    <w:rsid w:val="00DE1404"/>
    <w:rsid w:val="00DE1D18"/>
    <w:rsid w:val="00DE35CA"/>
    <w:rsid w:val="00DE4963"/>
    <w:rsid w:val="00DE4F19"/>
    <w:rsid w:val="00DE66D0"/>
    <w:rsid w:val="00DE7E93"/>
    <w:rsid w:val="00DF064E"/>
    <w:rsid w:val="00DF1C30"/>
    <w:rsid w:val="00DF5EA5"/>
    <w:rsid w:val="00E00669"/>
    <w:rsid w:val="00E02D88"/>
    <w:rsid w:val="00E02F51"/>
    <w:rsid w:val="00E039D2"/>
    <w:rsid w:val="00E06EAF"/>
    <w:rsid w:val="00E06F53"/>
    <w:rsid w:val="00E10926"/>
    <w:rsid w:val="00E10F4A"/>
    <w:rsid w:val="00E10F4D"/>
    <w:rsid w:val="00E14B8C"/>
    <w:rsid w:val="00E20959"/>
    <w:rsid w:val="00E2181C"/>
    <w:rsid w:val="00E2301B"/>
    <w:rsid w:val="00E265D3"/>
    <w:rsid w:val="00E265F6"/>
    <w:rsid w:val="00E30E74"/>
    <w:rsid w:val="00E32C6A"/>
    <w:rsid w:val="00E3547B"/>
    <w:rsid w:val="00E367A9"/>
    <w:rsid w:val="00E36A1D"/>
    <w:rsid w:val="00E416C8"/>
    <w:rsid w:val="00E4182C"/>
    <w:rsid w:val="00E43CC2"/>
    <w:rsid w:val="00E540A7"/>
    <w:rsid w:val="00E55C67"/>
    <w:rsid w:val="00E55CB8"/>
    <w:rsid w:val="00E573BE"/>
    <w:rsid w:val="00E57F71"/>
    <w:rsid w:val="00E618C8"/>
    <w:rsid w:val="00E61E7F"/>
    <w:rsid w:val="00E70587"/>
    <w:rsid w:val="00E71504"/>
    <w:rsid w:val="00E71E2B"/>
    <w:rsid w:val="00E71E5E"/>
    <w:rsid w:val="00E7779C"/>
    <w:rsid w:val="00E8083D"/>
    <w:rsid w:val="00E85B6D"/>
    <w:rsid w:val="00E90715"/>
    <w:rsid w:val="00E92CE6"/>
    <w:rsid w:val="00E9319F"/>
    <w:rsid w:val="00E96159"/>
    <w:rsid w:val="00EA17A2"/>
    <w:rsid w:val="00EA3F3F"/>
    <w:rsid w:val="00EA7F39"/>
    <w:rsid w:val="00EB0A1B"/>
    <w:rsid w:val="00EB19A4"/>
    <w:rsid w:val="00EB21D7"/>
    <w:rsid w:val="00EB2FC4"/>
    <w:rsid w:val="00EB37A1"/>
    <w:rsid w:val="00EB38E1"/>
    <w:rsid w:val="00EB38F3"/>
    <w:rsid w:val="00EB7373"/>
    <w:rsid w:val="00EB7FAB"/>
    <w:rsid w:val="00EC0262"/>
    <w:rsid w:val="00EC04A3"/>
    <w:rsid w:val="00EC2180"/>
    <w:rsid w:val="00EC2762"/>
    <w:rsid w:val="00EC6D6A"/>
    <w:rsid w:val="00ED002A"/>
    <w:rsid w:val="00ED0549"/>
    <w:rsid w:val="00ED1BBC"/>
    <w:rsid w:val="00ED458A"/>
    <w:rsid w:val="00ED6A4F"/>
    <w:rsid w:val="00EE20D9"/>
    <w:rsid w:val="00EE30F8"/>
    <w:rsid w:val="00EE3A49"/>
    <w:rsid w:val="00EE480B"/>
    <w:rsid w:val="00EE5A8E"/>
    <w:rsid w:val="00EE60CF"/>
    <w:rsid w:val="00EF1D57"/>
    <w:rsid w:val="00EF34AB"/>
    <w:rsid w:val="00EF3FAD"/>
    <w:rsid w:val="00EF4163"/>
    <w:rsid w:val="00EF67D9"/>
    <w:rsid w:val="00EF7594"/>
    <w:rsid w:val="00EF76B9"/>
    <w:rsid w:val="00F007D6"/>
    <w:rsid w:val="00F03C96"/>
    <w:rsid w:val="00F04004"/>
    <w:rsid w:val="00F0676A"/>
    <w:rsid w:val="00F07A64"/>
    <w:rsid w:val="00F11889"/>
    <w:rsid w:val="00F1397A"/>
    <w:rsid w:val="00F15D75"/>
    <w:rsid w:val="00F17F32"/>
    <w:rsid w:val="00F229DA"/>
    <w:rsid w:val="00F2304F"/>
    <w:rsid w:val="00F24C44"/>
    <w:rsid w:val="00F31CF1"/>
    <w:rsid w:val="00F34799"/>
    <w:rsid w:val="00F37BAC"/>
    <w:rsid w:val="00F4210F"/>
    <w:rsid w:val="00F43FC6"/>
    <w:rsid w:val="00F44C84"/>
    <w:rsid w:val="00F45B98"/>
    <w:rsid w:val="00F50363"/>
    <w:rsid w:val="00F529E6"/>
    <w:rsid w:val="00F5359E"/>
    <w:rsid w:val="00F53D39"/>
    <w:rsid w:val="00F54607"/>
    <w:rsid w:val="00F54EB3"/>
    <w:rsid w:val="00F56F0F"/>
    <w:rsid w:val="00F57844"/>
    <w:rsid w:val="00F60700"/>
    <w:rsid w:val="00F612DE"/>
    <w:rsid w:val="00F6470B"/>
    <w:rsid w:val="00F66E12"/>
    <w:rsid w:val="00F67389"/>
    <w:rsid w:val="00F70386"/>
    <w:rsid w:val="00F7055A"/>
    <w:rsid w:val="00F7061F"/>
    <w:rsid w:val="00F7149B"/>
    <w:rsid w:val="00F721B7"/>
    <w:rsid w:val="00F731F5"/>
    <w:rsid w:val="00F73A04"/>
    <w:rsid w:val="00F75A36"/>
    <w:rsid w:val="00F75FE1"/>
    <w:rsid w:val="00F763E6"/>
    <w:rsid w:val="00F778E5"/>
    <w:rsid w:val="00F77A4D"/>
    <w:rsid w:val="00F80E8D"/>
    <w:rsid w:val="00F81692"/>
    <w:rsid w:val="00F81B79"/>
    <w:rsid w:val="00F82C2D"/>
    <w:rsid w:val="00F84634"/>
    <w:rsid w:val="00F86382"/>
    <w:rsid w:val="00F8738E"/>
    <w:rsid w:val="00F87E54"/>
    <w:rsid w:val="00F90A5B"/>
    <w:rsid w:val="00F92B52"/>
    <w:rsid w:val="00F92FAE"/>
    <w:rsid w:val="00F9320D"/>
    <w:rsid w:val="00F95705"/>
    <w:rsid w:val="00FB0230"/>
    <w:rsid w:val="00FB03CF"/>
    <w:rsid w:val="00FB107F"/>
    <w:rsid w:val="00FB2D21"/>
    <w:rsid w:val="00FB332F"/>
    <w:rsid w:val="00FB58FC"/>
    <w:rsid w:val="00FB7940"/>
    <w:rsid w:val="00FC3556"/>
    <w:rsid w:val="00FC39AB"/>
    <w:rsid w:val="00FC4586"/>
    <w:rsid w:val="00FC6810"/>
    <w:rsid w:val="00FD133D"/>
    <w:rsid w:val="00FD67DD"/>
    <w:rsid w:val="00FD74EF"/>
    <w:rsid w:val="00FE040A"/>
    <w:rsid w:val="00FE1CE0"/>
    <w:rsid w:val="00FE34B7"/>
    <w:rsid w:val="00FE3529"/>
    <w:rsid w:val="00FE36F7"/>
    <w:rsid w:val="00FE418D"/>
    <w:rsid w:val="00FE63D4"/>
    <w:rsid w:val="00FF20C0"/>
    <w:rsid w:val="00FF2F95"/>
    <w:rsid w:val="0516ED9C"/>
    <w:rsid w:val="0FC8BD7E"/>
    <w:rsid w:val="11DC4847"/>
    <w:rsid w:val="15030079"/>
    <w:rsid w:val="1B475014"/>
    <w:rsid w:val="3804D1BE"/>
    <w:rsid w:val="3C82B7A4"/>
    <w:rsid w:val="3C91FA3D"/>
    <w:rsid w:val="49691B7E"/>
    <w:rsid w:val="54231772"/>
    <w:rsid w:val="66FD43D9"/>
    <w:rsid w:val="6F4A7F32"/>
    <w:rsid w:val="76F74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FC83E3"/>
  <w15:docId w15:val="{D7B871E4-F1C5-444C-86F3-34D36F65F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t-I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3A7093"/>
    <w:rPr>
      <w:sz w:val="24"/>
      <w:szCs w:val="24"/>
      <w:lang w:eastAsia="it-IT"/>
    </w:rPr>
  </w:style>
  <w:style w:type="paragraph" w:styleId="Titolo1">
    <w:name w:val="heading 1"/>
    <w:basedOn w:val="Normale"/>
    <w:next w:val="Normale"/>
    <w:link w:val="Titolo1Carattere"/>
    <w:qFormat/>
    <w:rsid w:val="00F73A0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qFormat/>
    <w:rsid w:val="00091B1B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semiHidden/>
    <w:rsid w:val="005F6115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B044CB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rsid w:val="00786DC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786DC7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rsid w:val="00786DC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786DC7"/>
    <w:rPr>
      <w:sz w:val="24"/>
      <w:szCs w:val="24"/>
    </w:rPr>
  </w:style>
  <w:style w:type="character" w:customStyle="1" w:styleId="Tabellasemplice41">
    <w:name w:val="Tabella semplice 41"/>
    <w:uiPriority w:val="21"/>
    <w:qFormat/>
    <w:rsid w:val="00B2342B"/>
    <w:rPr>
      <w:i/>
      <w:iCs/>
      <w:color w:val="4472C4"/>
    </w:rPr>
  </w:style>
  <w:style w:type="paragraph" w:customStyle="1" w:styleId="MediumGrid1-Accent21">
    <w:name w:val="Medium Grid 1 - Accent 21"/>
    <w:basedOn w:val="Normale"/>
    <w:uiPriority w:val="34"/>
    <w:qFormat/>
    <w:rsid w:val="002A50AE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Corpotesto">
    <w:name w:val="Body Text"/>
    <w:basedOn w:val="Normale"/>
    <w:link w:val="CorpotestoCarattere"/>
    <w:uiPriority w:val="1"/>
    <w:qFormat/>
    <w:rsid w:val="00265EC0"/>
    <w:pPr>
      <w:widowControl w:val="0"/>
      <w:autoSpaceDE w:val="0"/>
      <w:autoSpaceDN w:val="0"/>
    </w:pPr>
    <w:rPr>
      <w:rFonts w:ascii="Calibri" w:eastAsia="Calibri" w:hAnsi="Calibri" w:cs="Calibri"/>
      <w:b/>
      <w:bCs/>
      <w:sz w:val="22"/>
      <w:szCs w:val="22"/>
      <w:lang w:eastAsia="en-US"/>
    </w:rPr>
  </w:style>
  <w:style w:type="character" w:customStyle="1" w:styleId="CorpotestoCarattere">
    <w:name w:val="Corpo testo Carattere"/>
    <w:link w:val="Corpotesto"/>
    <w:uiPriority w:val="1"/>
    <w:rsid w:val="00265EC0"/>
    <w:rPr>
      <w:rFonts w:ascii="Calibri" w:eastAsia="Calibri" w:hAnsi="Calibri" w:cs="Calibri"/>
      <w:b/>
      <w:bCs/>
      <w:sz w:val="22"/>
      <w:szCs w:val="22"/>
      <w:lang w:eastAsia="en-US"/>
    </w:rPr>
  </w:style>
  <w:style w:type="character" w:customStyle="1" w:styleId="Titolo1Carattere">
    <w:name w:val="Titolo 1 Carattere"/>
    <w:link w:val="Titolo1"/>
    <w:rsid w:val="00F73A04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Titolo2Carattere">
    <w:name w:val="Titolo 2 Carattere"/>
    <w:link w:val="Titolo2"/>
    <w:semiHidden/>
    <w:rsid w:val="00091B1B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customStyle="1" w:styleId="AParagrafo">
    <w:name w:val="A_Paragrafo"/>
    <w:basedOn w:val="Normale"/>
    <w:next w:val="Normale"/>
    <w:qFormat/>
    <w:rsid w:val="00842C8F"/>
    <w:pPr>
      <w:spacing w:before="360" w:after="120"/>
      <w:jc w:val="center"/>
      <w:outlineLvl w:val="1"/>
    </w:pPr>
    <w:rPr>
      <w:rFonts w:ascii="Calibri" w:eastAsia="Calibri" w:hAnsi="Calibri" w:cs="Calibri"/>
      <w:b/>
      <w:bCs/>
      <w:spacing w:val="-1"/>
      <w:sz w:val="22"/>
      <w:szCs w:val="22"/>
      <w:lang w:eastAsia="en-US"/>
    </w:rPr>
  </w:style>
  <w:style w:type="paragraph" w:customStyle="1" w:styleId="ATesto">
    <w:name w:val="A_Testo"/>
    <w:basedOn w:val="Normale"/>
    <w:rsid w:val="0087052D"/>
    <w:pPr>
      <w:widowControl w:val="0"/>
      <w:autoSpaceDE w:val="0"/>
      <w:autoSpaceDN w:val="0"/>
      <w:spacing w:line="288" w:lineRule="auto"/>
      <w:jc w:val="both"/>
    </w:pPr>
    <w:rPr>
      <w:rFonts w:ascii="Calibri" w:eastAsia="Calibri" w:hAnsi="Calibri" w:cs="Calibri"/>
      <w:spacing w:val="-1"/>
      <w:sz w:val="22"/>
      <w:szCs w:val="22"/>
    </w:rPr>
  </w:style>
  <w:style w:type="paragraph" w:customStyle="1" w:styleId="ATestoRientro">
    <w:name w:val="A_TestoRientro"/>
    <w:basedOn w:val="ATesto"/>
    <w:rsid w:val="00A87EC5"/>
    <w:pPr>
      <w:ind w:left="426" w:hanging="426"/>
    </w:pPr>
  </w:style>
  <w:style w:type="paragraph" w:customStyle="1" w:styleId="ACapitolo">
    <w:name w:val="A_Capitolo"/>
    <w:basedOn w:val="Normale"/>
    <w:rsid w:val="00842C8F"/>
    <w:pPr>
      <w:widowControl w:val="0"/>
      <w:autoSpaceDE w:val="0"/>
      <w:autoSpaceDN w:val="0"/>
      <w:spacing w:before="720" w:line="288" w:lineRule="auto"/>
      <w:jc w:val="center"/>
    </w:pPr>
    <w:rPr>
      <w:rFonts w:ascii="Calibri" w:eastAsia="Calibri" w:hAnsi="Calibri" w:cs="Calibri"/>
      <w:b/>
      <w:bCs/>
      <w:spacing w:val="-1"/>
      <w:sz w:val="26"/>
      <w:szCs w:val="26"/>
    </w:rPr>
  </w:style>
  <w:style w:type="table" w:styleId="Grigliatabella">
    <w:name w:val="Table Grid"/>
    <w:basedOn w:val="Tabellanormale"/>
    <w:rsid w:val="00647A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Carpredefinitoparagrafo"/>
    <w:rsid w:val="00933E72"/>
  </w:style>
  <w:style w:type="paragraph" w:customStyle="1" w:styleId="ATabella">
    <w:name w:val="A_Tabella"/>
    <w:basedOn w:val="Normale"/>
    <w:rsid w:val="0087052D"/>
    <w:rPr>
      <w:rFonts w:ascii="Calibri" w:hAnsi="Calibri"/>
      <w:sz w:val="18"/>
      <w:szCs w:val="18"/>
    </w:rPr>
  </w:style>
  <w:style w:type="paragraph" w:customStyle="1" w:styleId="ALotto">
    <w:name w:val="A_Lotto"/>
    <w:basedOn w:val="Normale"/>
    <w:qFormat/>
    <w:rsid w:val="0087052D"/>
    <w:pPr>
      <w:tabs>
        <w:tab w:val="left" w:pos="6804"/>
      </w:tabs>
      <w:spacing w:line="360" w:lineRule="auto"/>
      <w:ind w:left="142"/>
      <w:jc w:val="center"/>
      <w:outlineLvl w:val="2"/>
    </w:pPr>
    <w:rPr>
      <w:rFonts w:ascii="Calibri" w:hAnsi="Calibri" w:cs="Calibri"/>
      <w:b/>
      <w:bCs/>
      <w:color w:val="C00000"/>
    </w:rPr>
  </w:style>
  <w:style w:type="paragraph" w:customStyle="1" w:styleId="ColorfulList-Accent11">
    <w:name w:val="Colorful List - Accent 11"/>
    <w:basedOn w:val="Normale"/>
    <w:uiPriority w:val="34"/>
    <w:qFormat/>
    <w:rsid w:val="0087052D"/>
    <w:pPr>
      <w:ind w:left="720"/>
      <w:contextualSpacing/>
    </w:pPr>
  </w:style>
  <w:style w:type="paragraph" w:customStyle="1" w:styleId="ATabellaPunto">
    <w:name w:val="A_TabellaPunto"/>
    <w:basedOn w:val="ColorfulList-Accent11"/>
    <w:rsid w:val="00681F65"/>
    <w:pPr>
      <w:numPr>
        <w:numId w:val="16"/>
      </w:numPr>
      <w:ind w:left="372" w:hanging="283"/>
    </w:pPr>
    <w:rPr>
      <w:rFonts w:ascii="Calibri" w:hAnsi="Calibri"/>
      <w:sz w:val="18"/>
      <w:szCs w:val="18"/>
    </w:rPr>
  </w:style>
  <w:style w:type="character" w:styleId="Menzionenonrisolta">
    <w:name w:val="Unresolved Mention"/>
    <w:uiPriority w:val="99"/>
    <w:semiHidden/>
    <w:unhideWhenUsed/>
    <w:rsid w:val="006E5EF0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DB5A1A"/>
    <w:rPr>
      <w:sz w:val="24"/>
      <w:szCs w:val="24"/>
      <w:lang w:eastAsia="it-IT"/>
    </w:rPr>
  </w:style>
  <w:style w:type="character" w:styleId="Rimandocommento">
    <w:name w:val="annotation reference"/>
    <w:basedOn w:val="Carpredefinitoparagrafo"/>
    <w:rsid w:val="00A854F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A854F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A854FD"/>
    <w:rPr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rsid w:val="00A854F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A854FD"/>
    <w:rPr>
      <w:b/>
      <w:bCs/>
      <w:lang w:eastAsia="it-IT"/>
    </w:rPr>
  </w:style>
  <w:style w:type="paragraph" w:customStyle="1" w:styleId="Default">
    <w:name w:val="Default"/>
    <w:rsid w:val="002634B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table" w:styleId="Tabellagriglia4-colore3">
    <w:name w:val="Grid Table 4 Accent 3"/>
    <w:basedOn w:val="Tabellanormale"/>
    <w:uiPriority w:val="49"/>
    <w:rsid w:val="008D0B1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6acolori-colore3">
    <w:name w:val="Grid Table 6 Colorful Accent 3"/>
    <w:basedOn w:val="Tabellanormale"/>
    <w:uiPriority w:val="51"/>
    <w:rsid w:val="00AF1679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2">
    <w:name w:val="Grid Table 2"/>
    <w:basedOn w:val="Tabellanormale"/>
    <w:uiPriority w:val="47"/>
    <w:rsid w:val="00787DF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ui-provider">
    <w:name w:val="ui-provider"/>
    <w:basedOn w:val="Carpredefinitoparagrafo"/>
    <w:rsid w:val="00B96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1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5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8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a6bf95-db05-4f4e-9947-4a74dcc7a49e">
      <Terms xmlns="http://schemas.microsoft.com/office/infopath/2007/PartnerControls"/>
    </lcf76f155ced4ddcb4097134ff3c332f>
    <TaxCatchAll xmlns="0e194b84-b216-41b7-815a-8b2f34335ea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C69ED5709CE43B3C4ECE907DA86AC" ma:contentTypeVersion="12" ma:contentTypeDescription="Create a new document." ma:contentTypeScope="" ma:versionID="e1046228b8128ca7e6b4ff7a5edcae32">
  <xsd:schema xmlns:xsd="http://www.w3.org/2001/XMLSchema" xmlns:xs="http://www.w3.org/2001/XMLSchema" xmlns:p="http://schemas.microsoft.com/office/2006/metadata/properties" xmlns:ns2="8ba6bf95-db05-4f4e-9947-4a74dcc7a49e" xmlns:ns3="0e194b84-b216-41b7-815a-8b2f34335ead" targetNamespace="http://schemas.microsoft.com/office/2006/metadata/properties" ma:root="true" ma:fieldsID="5589b2665bd58e249650cee73ca55bed" ns2:_="" ns3:_="">
    <xsd:import namespace="8ba6bf95-db05-4f4e-9947-4a74dcc7a49e"/>
    <xsd:import namespace="0e194b84-b216-41b7-815a-8b2f34335e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6bf95-db05-4f4e-9947-4a74dcc7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5195dc1-fe89-472b-8717-1a0640488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94b84-b216-41b7-815a-8b2f34335ea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11c8234-fa87-4d27-b60e-a83641ee807e}" ma:internalName="TaxCatchAll" ma:showField="CatchAllData" ma:web="0e194b84-b216-41b7-815a-8b2f34335e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3527B-6535-470A-9475-55CC6114F7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CA3936-8104-4BFE-A292-E64E014440CD}">
  <ds:schemaRefs>
    <ds:schemaRef ds:uri="http://schemas.microsoft.com/office/2006/metadata/properties"/>
    <ds:schemaRef ds:uri="http://schemas.microsoft.com/office/infopath/2007/PartnerControls"/>
    <ds:schemaRef ds:uri="8ba6bf95-db05-4f4e-9947-4a74dcc7a49e"/>
    <ds:schemaRef ds:uri="0e194b84-b216-41b7-815a-8b2f34335ead"/>
  </ds:schemaRefs>
</ds:datastoreItem>
</file>

<file path=customXml/itemProps3.xml><?xml version="1.0" encoding="utf-8"?>
<ds:datastoreItem xmlns:ds="http://schemas.openxmlformats.org/officeDocument/2006/customXml" ds:itemID="{B5BE5F30-0889-4436-8DB0-C5C9654ABA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a6bf95-db05-4f4e-9947-4a74dcc7a49e"/>
    <ds:schemaRef ds:uri="0e194b84-b216-41b7-815a-8b2f34335e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BB7C0E-8404-4C99-A3E2-2D6F30A37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7</Pages>
  <Words>855</Words>
  <Characters>4880</Characters>
  <Application>Microsoft Office Word</Application>
  <DocSecurity>0</DocSecurity>
  <Lines>40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724</CharactersWithSpaces>
  <SharedDoc>false</SharedDoc>
  <HLinks>
    <vt:vector size="6" baseType="variant">
      <vt:variant>
        <vt:i4>1048586</vt:i4>
      </vt:variant>
      <vt:variant>
        <vt:i4>0</vt:i4>
      </vt:variant>
      <vt:variant>
        <vt:i4>0</vt:i4>
      </vt:variant>
      <vt:variant>
        <vt:i4>5</vt:i4>
      </vt:variant>
      <vt:variant>
        <vt:lpwstr>http://www.unina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 Balzano</dc:creator>
  <cp:keywords/>
  <dc:description/>
  <cp:lastModifiedBy>CARMELA PROCACCI</cp:lastModifiedBy>
  <cp:revision>6</cp:revision>
  <cp:lastPrinted>2023-07-31T22:48:00Z</cp:lastPrinted>
  <dcterms:created xsi:type="dcterms:W3CDTF">2024-02-21T13:01:00Z</dcterms:created>
  <dcterms:modified xsi:type="dcterms:W3CDTF">2024-05-09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3-07-13T09:03:09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6865075c-42ac-4e59-bd06-f91fd53e814d</vt:lpwstr>
  </property>
  <property fmtid="{D5CDD505-2E9C-101B-9397-08002B2CF9AE}" pid="8" name="MSIP_Label_2ad0b24d-6422-44b0-b3de-abb3a9e8c81a_ContentBits">
    <vt:lpwstr>0</vt:lpwstr>
  </property>
  <property fmtid="{D5CDD505-2E9C-101B-9397-08002B2CF9AE}" pid="9" name="lcf76f155ced4ddcb4097134ff3c332f">
    <vt:lpwstr/>
  </property>
  <property fmtid="{D5CDD505-2E9C-101B-9397-08002B2CF9AE}" pid="10" name="TaxCatchAll">
    <vt:lpwstr/>
  </property>
  <property fmtid="{D5CDD505-2E9C-101B-9397-08002B2CF9AE}" pid="11" name="ContentTypeId">
    <vt:lpwstr>0x010100732C69ED5709CE43B3C4ECE907DA86AC</vt:lpwstr>
  </property>
  <property fmtid="{D5CDD505-2E9C-101B-9397-08002B2CF9AE}" pid="12" name="MediaServiceImageTags">
    <vt:lpwstr/>
  </property>
</Properties>
</file>